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FCF9D12" w14:textId="77777777" w:rsidR="00B26DB1" w:rsidRPr="00DA0238" w:rsidRDefault="00B26DB1" w:rsidP="0088016C">
      <w:pPr>
        <w:bidi w:val="0"/>
        <w:contextualSpacing/>
        <w:rPr>
          <w:rFonts w:ascii="Comic Sans MS" w:hAnsi="Comic Sans MS"/>
          <w:sz w:val="28"/>
          <w:szCs w:val="28"/>
        </w:rPr>
      </w:pPr>
      <w:bookmarkStart w:id="0" w:name="_GoBack"/>
    </w:p>
    <w:bookmarkEnd w:id="0"/>
    <w:p w14:paraId="7AC97D53" w14:textId="77777777" w:rsidR="00B26DB1" w:rsidRPr="00B26DB1" w:rsidRDefault="00B26DB1" w:rsidP="00B26DB1">
      <w:pPr>
        <w:ind w:left="360"/>
        <w:rPr>
          <w:rFonts w:ascii="Comic Sans MS" w:hAnsi="Comic Sans MS"/>
          <w:b/>
          <w:bCs/>
          <w:sz w:val="28"/>
          <w:szCs w:val="28"/>
        </w:rPr>
      </w:pPr>
    </w:p>
    <w:p w14:paraId="16F4E6F1" w14:textId="34713C79" w:rsidR="00AE0193" w:rsidRDefault="00C76F01" w:rsidP="00427D68">
      <w:pPr>
        <w:pStyle w:val="ListParagraph"/>
        <w:numPr>
          <w:ilvl w:val="0"/>
          <w:numId w:val="11"/>
        </w:numPr>
        <w:rPr>
          <w:rFonts w:ascii="Comic Sans MS" w:hAnsi="Comic Sans MS"/>
          <w:b/>
          <w:bCs/>
          <w:sz w:val="28"/>
          <w:szCs w:val="28"/>
        </w:rPr>
      </w:pPr>
      <w:r>
        <w:rPr>
          <w:rFonts w:asciiTheme="minorBidi" w:hAnsiTheme="minorBidi" w:hint="cs"/>
          <w:rtl/>
          <w:lang w:val="de-DE" w:bidi="ar-LB"/>
        </w:rPr>
        <w:t>اكتبوا الكلمة الملائمة تحت كلّ صورة.</w:t>
      </w:r>
      <w:r w:rsidR="00633BD5">
        <w:rPr>
          <w:rFonts w:ascii="Comic Sans MS" w:hAnsi="Comic Sans MS" w:hint="cs"/>
          <w:sz w:val="28"/>
          <w:szCs w:val="28"/>
          <w:rtl/>
        </w:rPr>
        <w:t xml:space="preserve"> </w:t>
      </w:r>
      <w:r w:rsidR="002B0B10">
        <w:rPr>
          <w:rFonts w:ascii="Comic Sans MS" w:hAnsi="Comic Sans MS"/>
          <w:sz w:val="28"/>
          <w:szCs w:val="28"/>
          <w:rtl/>
        </w:rPr>
        <w:br/>
      </w:r>
      <w:r>
        <w:rPr>
          <w:rFonts w:asciiTheme="minorBidi" w:hAnsiTheme="minorBidi" w:hint="cs"/>
          <w:rtl/>
          <w:lang w:val="de-DE" w:bidi="ar-LB"/>
        </w:rPr>
        <w:t>استعينوا بمخزن الكلمات.</w:t>
      </w:r>
    </w:p>
    <w:p w14:paraId="4C4C5656" w14:textId="77777777" w:rsidR="00CC637A" w:rsidRDefault="00CC637A" w:rsidP="00CC637A">
      <w:pPr>
        <w:bidi w:val="0"/>
        <w:rPr>
          <w:rFonts w:ascii="Comic Sans MS" w:hAnsi="Comic Sans MS"/>
          <w:b/>
          <w:bCs/>
          <w:sz w:val="16"/>
          <w:szCs w:val="16"/>
        </w:rPr>
      </w:pP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3"/>
        <w:gridCol w:w="2250"/>
        <w:gridCol w:w="2106"/>
        <w:gridCol w:w="1737"/>
        <w:gridCol w:w="2110"/>
      </w:tblGrid>
      <w:tr w:rsidR="00633BD5" w14:paraId="4CECC6E6" w14:textId="77777777" w:rsidTr="005D6CB5">
        <w:tc>
          <w:tcPr>
            <w:tcW w:w="1081" w:type="pct"/>
          </w:tcPr>
          <w:p w14:paraId="2798F038" w14:textId="77777777" w:rsidR="00633BD5" w:rsidRPr="008472E9" w:rsidRDefault="00633BD5" w:rsidP="00590D81">
            <w:pPr>
              <w:jc w:val="center"/>
              <w:rPr>
                <w:rFonts w:ascii="Comic Sans MS" w:hAnsi="Comic Sans MS"/>
                <w:b/>
                <w:bCs/>
                <w:color w:val="00B0F0"/>
                <w:sz w:val="28"/>
                <w:szCs w:val="28"/>
              </w:rPr>
            </w:pPr>
            <w:r>
              <w:rPr>
                <w:noProof/>
              </w:rPr>
              <w:drawing>
                <wp:inline distT="0" distB="0" distL="0" distR="0" wp14:anchorId="4008BC52" wp14:editId="2A2D7014">
                  <wp:extent cx="923925" cy="523135"/>
                  <wp:effectExtent l="0" t="0" r="0" b="0"/>
                  <wp:docPr id="205" name="Picture 20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 flipH="1">
                            <a:off x="0" y="0"/>
                            <a:ext cx="964340" cy="5460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75" w:type="pct"/>
          </w:tcPr>
          <w:p w14:paraId="3144590E" w14:textId="77777777" w:rsidR="00633BD5" w:rsidRDefault="00633BD5" w:rsidP="00590D81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2C318463" wp14:editId="02B08AA2">
                  <wp:extent cx="866775" cy="655734"/>
                  <wp:effectExtent l="0" t="0" r="0" b="0"/>
                  <wp:docPr id="28" name="Picture 2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76268" cy="66291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06" w:type="pct"/>
          </w:tcPr>
          <w:p w14:paraId="26193738" w14:textId="77777777" w:rsidR="00633BD5" w:rsidRDefault="00633BD5" w:rsidP="00590D81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49C312F6" wp14:editId="5BBB445B">
                  <wp:extent cx="975672" cy="714375"/>
                  <wp:effectExtent l="0" t="0" r="0" b="0"/>
                  <wp:docPr id="207" name="Picture 20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02681" cy="7341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0681D9C" w14:textId="77777777" w:rsidR="00633BD5" w:rsidRDefault="00633BD5" w:rsidP="00590D81">
            <w:pPr>
              <w:jc w:val="center"/>
            </w:pPr>
          </w:p>
        </w:tc>
        <w:tc>
          <w:tcPr>
            <w:tcW w:w="830" w:type="pct"/>
          </w:tcPr>
          <w:p w14:paraId="2544C157" w14:textId="77777777" w:rsidR="00633BD5" w:rsidRDefault="00633BD5" w:rsidP="00590D81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3A3A317F" wp14:editId="6589B831">
                  <wp:extent cx="676275" cy="501377"/>
                  <wp:effectExtent l="0" t="0" r="0" b="0"/>
                  <wp:docPr id="208" name="Picture 20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85838" cy="50846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08" w:type="pct"/>
          </w:tcPr>
          <w:p w14:paraId="59B9EE03" w14:textId="77777777" w:rsidR="00633BD5" w:rsidRDefault="00633BD5" w:rsidP="00590D81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6F6C0E95" wp14:editId="1F7861B7">
                  <wp:extent cx="829171" cy="581025"/>
                  <wp:effectExtent l="0" t="0" r="9525" b="0"/>
                  <wp:docPr id="251" name="Picture 25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34380" cy="5846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33BD5" w14:paraId="5C0EBA0E" w14:textId="77777777" w:rsidTr="005D6CB5">
        <w:trPr>
          <w:trHeight w:val="1157"/>
        </w:trPr>
        <w:tc>
          <w:tcPr>
            <w:tcW w:w="1081" w:type="pct"/>
          </w:tcPr>
          <w:p w14:paraId="32974F48" w14:textId="77777777" w:rsidR="00633BD5" w:rsidRPr="00672148" w:rsidRDefault="00633BD5" w:rsidP="00590D81">
            <w:pPr>
              <w:jc w:val="center"/>
              <w:rPr>
                <w:rFonts w:ascii="Comic Sans MS" w:hAnsi="Comic Sans MS"/>
                <w:b/>
                <w:bCs/>
                <w:sz w:val="28"/>
                <w:szCs w:val="28"/>
              </w:rPr>
            </w:pPr>
            <w:r w:rsidRPr="00672148">
              <w:rPr>
                <w:rFonts w:ascii="Comic Sans MS" w:hAnsi="Comic Sans MS"/>
                <w:b/>
                <w:bCs/>
                <w:sz w:val="28"/>
                <w:szCs w:val="28"/>
              </w:rPr>
              <w:t>_______</w:t>
            </w:r>
          </w:p>
        </w:tc>
        <w:tc>
          <w:tcPr>
            <w:tcW w:w="1075" w:type="pct"/>
          </w:tcPr>
          <w:p w14:paraId="71C93BF2" w14:textId="77777777" w:rsidR="00633BD5" w:rsidRPr="00672148" w:rsidRDefault="00633BD5" w:rsidP="00590D81">
            <w:pPr>
              <w:jc w:val="center"/>
              <w:rPr>
                <w:rFonts w:ascii="Comic Sans MS" w:hAnsi="Comic Sans MS"/>
                <w:b/>
                <w:bCs/>
                <w:sz w:val="28"/>
                <w:szCs w:val="28"/>
              </w:rPr>
            </w:pPr>
            <w:r>
              <w:rPr>
                <w:rFonts w:ascii="Comic Sans MS" w:hAnsi="Comic Sans MS"/>
                <w:b/>
                <w:bCs/>
                <w:sz w:val="28"/>
                <w:szCs w:val="28"/>
              </w:rPr>
              <w:t>________</w:t>
            </w:r>
          </w:p>
        </w:tc>
        <w:tc>
          <w:tcPr>
            <w:tcW w:w="1006" w:type="pct"/>
          </w:tcPr>
          <w:p w14:paraId="500D94FF" w14:textId="77777777" w:rsidR="00633BD5" w:rsidRPr="00672148" w:rsidRDefault="00633BD5" w:rsidP="00590D81">
            <w:pPr>
              <w:jc w:val="center"/>
              <w:rPr>
                <w:rFonts w:ascii="Comic Sans MS" w:hAnsi="Comic Sans MS"/>
                <w:b/>
                <w:bCs/>
                <w:sz w:val="28"/>
                <w:szCs w:val="28"/>
              </w:rPr>
            </w:pPr>
            <w:r>
              <w:rPr>
                <w:rFonts w:ascii="Comic Sans MS" w:hAnsi="Comic Sans MS"/>
                <w:b/>
                <w:bCs/>
                <w:sz w:val="28"/>
                <w:szCs w:val="28"/>
              </w:rPr>
              <w:t>_______</w:t>
            </w:r>
          </w:p>
        </w:tc>
        <w:tc>
          <w:tcPr>
            <w:tcW w:w="830" w:type="pct"/>
          </w:tcPr>
          <w:p w14:paraId="3419CBA3" w14:textId="77777777" w:rsidR="00633BD5" w:rsidRPr="00672148" w:rsidRDefault="00633BD5" w:rsidP="00590D81">
            <w:pPr>
              <w:jc w:val="center"/>
              <w:rPr>
                <w:rFonts w:ascii="Comic Sans MS" w:hAnsi="Comic Sans MS"/>
                <w:b/>
                <w:bCs/>
                <w:sz w:val="28"/>
                <w:szCs w:val="28"/>
              </w:rPr>
            </w:pPr>
            <w:r>
              <w:rPr>
                <w:rFonts w:ascii="Comic Sans MS" w:hAnsi="Comic Sans MS"/>
                <w:b/>
                <w:bCs/>
                <w:sz w:val="28"/>
                <w:szCs w:val="28"/>
              </w:rPr>
              <w:t>_______</w:t>
            </w:r>
          </w:p>
        </w:tc>
        <w:tc>
          <w:tcPr>
            <w:tcW w:w="1008" w:type="pct"/>
          </w:tcPr>
          <w:p w14:paraId="5CA5ED40" w14:textId="77777777" w:rsidR="00633BD5" w:rsidRDefault="00633BD5" w:rsidP="00590D81">
            <w:pPr>
              <w:jc w:val="center"/>
              <w:rPr>
                <w:rFonts w:ascii="Comic Sans MS" w:hAnsi="Comic Sans MS"/>
                <w:b/>
                <w:bCs/>
                <w:sz w:val="28"/>
                <w:szCs w:val="28"/>
              </w:rPr>
            </w:pPr>
            <w:r>
              <w:rPr>
                <w:rFonts w:ascii="Comic Sans MS" w:hAnsi="Comic Sans MS"/>
                <w:b/>
                <w:bCs/>
                <w:sz w:val="28"/>
                <w:szCs w:val="28"/>
              </w:rPr>
              <w:t>_______</w:t>
            </w:r>
          </w:p>
          <w:p w14:paraId="648BA390" w14:textId="77777777" w:rsidR="00633BD5" w:rsidRPr="00672148" w:rsidRDefault="00633BD5" w:rsidP="00590D81">
            <w:pPr>
              <w:jc w:val="center"/>
              <w:rPr>
                <w:rFonts w:ascii="Comic Sans MS" w:hAnsi="Comic Sans MS"/>
                <w:b/>
                <w:bCs/>
                <w:sz w:val="28"/>
                <w:szCs w:val="28"/>
              </w:rPr>
            </w:pPr>
          </w:p>
        </w:tc>
      </w:tr>
      <w:tr w:rsidR="00633BD5" w14:paraId="14514427" w14:textId="77777777" w:rsidTr="005D6CB5">
        <w:tc>
          <w:tcPr>
            <w:tcW w:w="1081" w:type="pct"/>
          </w:tcPr>
          <w:p w14:paraId="3C0496C2" w14:textId="77777777" w:rsidR="00633BD5" w:rsidRPr="00672148" w:rsidRDefault="00633BD5" w:rsidP="00590D81">
            <w:pPr>
              <w:jc w:val="center"/>
              <w:rPr>
                <w:rFonts w:ascii="Comic Sans MS" w:hAnsi="Comic Sans MS"/>
                <w:b/>
                <w:bCs/>
                <w:sz w:val="28"/>
                <w:szCs w:val="28"/>
              </w:rPr>
            </w:pPr>
          </w:p>
        </w:tc>
        <w:tc>
          <w:tcPr>
            <w:tcW w:w="1075" w:type="pct"/>
          </w:tcPr>
          <w:p w14:paraId="17186AFE" w14:textId="77777777" w:rsidR="00633BD5" w:rsidRDefault="00633BD5" w:rsidP="00590D81">
            <w:pPr>
              <w:jc w:val="center"/>
              <w:rPr>
                <w:rFonts w:ascii="Comic Sans MS" w:hAnsi="Comic Sans MS"/>
                <w:b/>
                <w:bCs/>
                <w:sz w:val="28"/>
                <w:szCs w:val="28"/>
              </w:rPr>
            </w:pPr>
          </w:p>
        </w:tc>
        <w:tc>
          <w:tcPr>
            <w:tcW w:w="1006" w:type="pct"/>
          </w:tcPr>
          <w:p w14:paraId="1ECD55F0" w14:textId="77777777" w:rsidR="00633BD5" w:rsidRDefault="00633BD5" w:rsidP="00590D81">
            <w:pPr>
              <w:jc w:val="center"/>
              <w:rPr>
                <w:rFonts w:ascii="Comic Sans MS" w:hAnsi="Comic Sans MS"/>
                <w:b/>
                <w:bCs/>
                <w:sz w:val="28"/>
                <w:szCs w:val="28"/>
              </w:rPr>
            </w:pPr>
          </w:p>
        </w:tc>
        <w:tc>
          <w:tcPr>
            <w:tcW w:w="830" w:type="pct"/>
          </w:tcPr>
          <w:p w14:paraId="46668C7D" w14:textId="77777777" w:rsidR="00633BD5" w:rsidRDefault="00633BD5" w:rsidP="00590D81">
            <w:pPr>
              <w:jc w:val="center"/>
              <w:rPr>
                <w:rFonts w:ascii="Comic Sans MS" w:hAnsi="Comic Sans MS"/>
                <w:b/>
                <w:bCs/>
                <w:sz w:val="28"/>
                <w:szCs w:val="28"/>
              </w:rPr>
            </w:pPr>
          </w:p>
        </w:tc>
        <w:tc>
          <w:tcPr>
            <w:tcW w:w="1008" w:type="pct"/>
          </w:tcPr>
          <w:p w14:paraId="67286901" w14:textId="77777777" w:rsidR="00633BD5" w:rsidRDefault="00633BD5" w:rsidP="00590D81">
            <w:pPr>
              <w:jc w:val="center"/>
              <w:rPr>
                <w:rFonts w:ascii="Comic Sans MS" w:hAnsi="Comic Sans MS"/>
                <w:b/>
                <w:bCs/>
                <w:sz w:val="28"/>
                <w:szCs w:val="28"/>
              </w:rPr>
            </w:pPr>
          </w:p>
        </w:tc>
      </w:tr>
      <w:tr w:rsidR="00633BD5" w14:paraId="155D3FEB" w14:textId="77777777" w:rsidTr="005D6CB5">
        <w:tc>
          <w:tcPr>
            <w:tcW w:w="1081" w:type="pct"/>
          </w:tcPr>
          <w:p w14:paraId="0CB03828" w14:textId="77777777" w:rsidR="00633BD5" w:rsidRPr="00672148" w:rsidRDefault="00633BD5" w:rsidP="00590D81">
            <w:pPr>
              <w:jc w:val="center"/>
              <w:rPr>
                <w:rFonts w:ascii="Comic Sans MS" w:hAnsi="Comic Sans MS"/>
                <w:b/>
                <w:bCs/>
                <w:sz w:val="28"/>
                <w:szCs w:val="28"/>
              </w:rPr>
            </w:pPr>
            <w:r w:rsidRPr="00672148">
              <w:rPr>
                <w:noProof/>
              </w:rPr>
              <w:drawing>
                <wp:inline distT="0" distB="0" distL="0" distR="0" wp14:anchorId="68497F6C" wp14:editId="66AA392F">
                  <wp:extent cx="1009650" cy="544264"/>
                  <wp:effectExtent l="0" t="0" r="0" b="8255"/>
                  <wp:docPr id="210" name="Picture 2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14411" cy="54683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75" w:type="pct"/>
          </w:tcPr>
          <w:p w14:paraId="5F66FB8B" w14:textId="77777777" w:rsidR="00633BD5" w:rsidRPr="00672148" w:rsidRDefault="00633BD5" w:rsidP="00590D81">
            <w:pPr>
              <w:jc w:val="center"/>
              <w:rPr>
                <w:rFonts w:ascii="Comic Sans MS" w:hAnsi="Comic Sans MS"/>
                <w:b/>
                <w:bCs/>
                <w:sz w:val="28"/>
                <w:szCs w:val="28"/>
              </w:rPr>
            </w:pPr>
            <w:r w:rsidRPr="00672148">
              <w:rPr>
                <w:noProof/>
              </w:rPr>
              <w:drawing>
                <wp:inline distT="0" distB="0" distL="0" distR="0" wp14:anchorId="2B60AFF2" wp14:editId="374A91A9">
                  <wp:extent cx="914400" cy="623888"/>
                  <wp:effectExtent l="0" t="0" r="0" b="5080"/>
                  <wp:docPr id="211" name="Picture 2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28823" cy="63372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06" w:type="pct"/>
          </w:tcPr>
          <w:p w14:paraId="0CCCF95D" w14:textId="77777777" w:rsidR="00633BD5" w:rsidRPr="00672148" w:rsidRDefault="00633BD5" w:rsidP="00590D81">
            <w:pPr>
              <w:jc w:val="center"/>
              <w:rPr>
                <w:rFonts w:ascii="Comic Sans MS" w:hAnsi="Comic Sans MS"/>
                <w:b/>
                <w:bCs/>
                <w:sz w:val="28"/>
                <w:szCs w:val="28"/>
              </w:rPr>
            </w:pPr>
            <w:r w:rsidRPr="00672148">
              <w:rPr>
                <w:noProof/>
              </w:rPr>
              <w:drawing>
                <wp:inline distT="0" distB="0" distL="0" distR="0" wp14:anchorId="42C2C375" wp14:editId="44D128C9">
                  <wp:extent cx="739418" cy="466725"/>
                  <wp:effectExtent l="0" t="0" r="3810" b="0"/>
                  <wp:docPr id="212" name="Picture 2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61450" cy="48063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30" w:type="pct"/>
          </w:tcPr>
          <w:p w14:paraId="2E870D8C" w14:textId="77777777" w:rsidR="00633BD5" w:rsidRPr="00672148" w:rsidRDefault="00633BD5" w:rsidP="00590D81">
            <w:pPr>
              <w:tabs>
                <w:tab w:val="center" w:pos="614"/>
              </w:tabs>
              <w:rPr>
                <w:rFonts w:ascii="Comic Sans MS" w:hAnsi="Comic Sans MS"/>
                <w:b/>
                <w:bCs/>
                <w:sz w:val="28"/>
                <w:szCs w:val="28"/>
              </w:rPr>
            </w:pPr>
            <w:r>
              <w:rPr>
                <w:rFonts w:ascii="Comic Sans MS" w:hAnsi="Comic Sans MS"/>
                <w:b/>
                <w:bCs/>
                <w:sz w:val="28"/>
                <w:szCs w:val="28"/>
              </w:rPr>
              <w:tab/>
            </w:r>
            <w:r>
              <w:rPr>
                <w:noProof/>
              </w:rPr>
              <w:drawing>
                <wp:inline distT="0" distB="0" distL="0" distR="0" wp14:anchorId="27167339" wp14:editId="234F2122">
                  <wp:extent cx="552450" cy="581526"/>
                  <wp:effectExtent l="0" t="0" r="0" b="9525"/>
                  <wp:docPr id="235" name="Picture 23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57245" cy="58657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08" w:type="pct"/>
          </w:tcPr>
          <w:p w14:paraId="0E1F8682" w14:textId="77777777" w:rsidR="00633BD5" w:rsidRDefault="00633BD5" w:rsidP="00590D81">
            <w:pPr>
              <w:jc w:val="center"/>
              <w:rPr>
                <w:rFonts w:ascii="Comic Sans MS" w:hAnsi="Comic Sans MS"/>
                <w:b/>
                <w:bCs/>
                <w:sz w:val="28"/>
                <w:szCs w:val="28"/>
              </w:rPr>
            </w:pPr>
            <w:r w:rsidRPr="00672148">
              <w:rPr>
                <w:noProof/>
              </w:rPr>
              <w:drawing>
                <wp:inline distT="0" distB="0" distL="0" distR="0" wp14:anchorId="2DB6DD82" wp14:editId="5B5C9AFE">
                  <wp:extent cx="901065" cy="595866"/>
                  <wp:effectExtent l="0" t="0" r="0" b="0"/>
                  <wp:docPr id="214" name="Picture 2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08151" cy="60055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A77EA1D" w14:textId="77777777" w:rsidR="00633BD5" w:rsidRPr="00672148" w:rsidRDefault="00633BD5" w:rsidP="00590D81">
            <w:pPr>
              <w:jc w:val="center"/>
              <w:rPr>
                <w:rFonts w:ascii="Comic Sans MS" w:hAnsi="Comic Sans MS"/>
                <w:b/>
                <w:bCs/>
                <w:sz w:val="28"/>
                <w:szCs w:val="28"/>
              </w:rPr>
            </w:pPr>
          </w:p>
        </w:tc>
      </w:tr>
      <w:tr w:rsidR="00633BD5" w14:paraId="3CD6BD68" w14:textId="77777777" w:rsidTr="005D6CB5">
        <w:tc>
          <w:tcPr>
            <w:tcW w:w="1081" w:type="pct"/>
          </w:tcPr>
          <w:p w14:paraId="3569C4A2" w14:textId="77777777" w:rsidR="00633BD5" w:rsidRPr="00672148" w:rsidRDefault="00633BD5" w:rsidP="00590D81">
            <w:pPr>
              <w:jc w:val="center"/>
              <w:rPr>
                <w:rFonts w:ascii="Comic Sans MS" w:hAnsi="Comic Sans MS"/>
                <w:b/>
                <w:bCs/>
                <w:sz w:val="28"/>
                <w:szCs w:val="28"/>
              </w:rPr>
            </w:pPr>
            <w:r>
              <w:rPr>
                <w:rFonts w:ascii="Comic Sans MS" w:hAnsi="Comic Sans MS"/>
                <w:b/>
                <w:bCs/>
                <w:sz w:val="28"/>
                <w:szCs w:val="28"/>
              </w:rPr>
              <w:t>________</w:t>
            </w:r>
          </w:p>
        </w:tc>
        <w:tc>
          <w:tcPr>
            <w:tcW w:w="1075" w:type="pct"/>
          </w:tcPr>
          <w:p w14:paraId="35A93F69" w14:textId="77777777" w:rsidR="00633BD5" w:rsidRPr="00672148" w:rsidRDefault="00633BD5" w:rsidP="00590D81">
            <w:pPr>
              <w:jc w:val="center"/>
              <w:rPr>
                <w:rFonts w:ascii="Comic Sans MS" w:hAnsi="Comic Sans MS"/>
                <w:b/>
                <w:bCs/>
                <w:sz w:val="28"/>
                <w:szCs w:val="28"/>
              </w:rPr>
            </w:pPr>
            <w:r>
              <w:rPr>
                <w:rFonts w:ascii="Comic Sans MS" w:hAnsi="Comic Sans MS"/>
                <w:b/>
                <w:bCs/>
                <w:sz w:val="28"/>
                <w:szCs w:val="28"/>
              </w:rPr>
              <w:t>_________</w:t>
            </w:r>
          </w:p>
        </w:tc>
        <w:tc>
          <w:tcPr>
            <w:tcW w:w="1006" w:type="pct"/>
          </w:tcPr>
          <w:p w14:paraId="38F280B4" w14:textId="77777777" w:rsidR="00633BD5" w:rsidRPr="00672148" w:rsidRDefault="00633BD5" w:rsidP="00590D81">
            <w:pPr>
              <w:jc w:val="center"/>
              <w:rPr>
                <w:rFonts w:ascii="Comic Sans MS" w:hAnsi="Comic Sans MS"/>
                <w:b/>
                <w:bCs/>
                <w:sz w:val="28"/>
                <w:szCs w:val="28"/>
              </w:rPr>
            </w:pPr>
            <w:r>
              <w:rPr>
                <w:rFonts w:ascii="Comic Sans MS" w:hAnsi="Comic Sans MS"/>
                <w:b/>
                <w:bCs/>
                <w:sz w:val="28"/>
                <w:szCs w:val="28"/>
              </w:rPr>
              <w:t>_______</w:t>
            </w:r>
          </w:p>
        </w:tc>
        <w:tc>
          <w:tcPr>
            <w:tcW w:w="830" w:type="pct"/>
          </w:tcPr>
          <w:p w14:paraId="4A403FE6" w14:textId="77777777" w:rsidR="00633BD5" w:rsidRPr="00672148" w:rsidRDefault="00633BD5" w:rsidP="00590D81">
            <w:pPr>
              <w:jc w:val="center"/>
              <w:rPr>
                <w:rFonts w:ascii="Comic Sans MS" w:hAnsi="Comic Sans MS"/>
                <w:b/>
                <w:bCs/>
                <w:sz w:val="28"/>
                <w:szCs w:val="28"/>
              </w:rPr>
            </w:pPr>
            <w:r>
              <w:rPr>
                <w:rFonts w:ascii="Comic Sans MS" w:hAnsi="Comic Sans MS"/>
                <w:b/>
                <w:bCs/>
                <w:sz w:val="28"/>
                <w:szCs w:val="28"/>
              </w:rPr>
              <w:t>_______</w:t>
            </w:r>
          </w:p>
        </w:tc>
        <w:tc>
          <w:tcPr>
            <w:tcW w:w="1008" w:type="pct"/>
          </w:tcPr>
          <w:p w14:paraId="1DE03179" w14:textId="77777777" w:rsidR="00633BD5" w:rsidRPr="00672148" w:rsidRDefault="00633BD5" w:rsidP="00590D81">
            <w:pPr>
              <w:jc w:val="center"/>
              <w:rPr>
                <w:rFonts w:ascii="Comic Sans MS" w:hAnsi="Comic Sans MS"/>
                <w:b/>
                <w:bCs/>
                <w:sz w:val="28"/>
                <w:szCs w:val="28"/>
              </w:rPr>
            </w:pPr>
            <w:r>
              <w:rPr>
                <w:rFonts w:ascii="Comic Sans MS" w:hAnsi="Comic Sans MS"/>
                <w:b/>
                <w:bCs/>
                <w:sz w:val="28"/>
                <w:szCs w:val="28"/>
              </w:rPr>
              <w:t>_______</w:t>
            </w:r>
          </w:p>
        </w:tc>
      </w:tr>
    </w:tbl>
    <w:p w14:paraId="152D1F71" w14:textId="77777777" w:rsidR="00002A77" w:rsidRDefault="00002A77" w:rsidP="00002A77">
      <w:pPr>
        <w:bidi w:val="0"/>
        <w:rPr>
          <w:rFonts w:ascii="Comic Sans MS" w:hAnsi="Comic Sans MS"/>
          <w:b/>
          <w:bCs/>
          <w:sz w:val="16"/>
          <w:szCs w:val="16"/>
          <w:rtl/>
        </w:rPr>
      </w:pPr>
    </w:p>
    <w:p w14:paraId="7F1BF1A9" w14:textId="77777777" w:rsidR="005F300C" w:rsidRPr="00CC637A" w:rsidRDefault="005F300C" w:rsidP="005F300C">
      <w:pPr>
        <w:bidi w:val="0"/>
        <w:rPr>
          <w:rFonts w:ascii="Comic Sans MS" w:hAnsi="Comic Sans MS"/>
          <w:b/>
          <w:bCs/>
          <w:sz w:val="16"/>
          <w:szCs w:val="16"/>
        </w:rPr>
      </w:pPr>
    </w:p>
    <w:tbl>
      <w:tblPr>
        <w:tblStyle w:val="TableGrid"/>
        <w:tblW w:w="5000" w:type="pct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86"/>
        <w:gridCol w:w="2212"/>
        <w:gridCol w:w="2043"/>
        <w:gridCol w:w="2043"/>
        <w:gridCol w:w="1872"/>
      </w:tblGrid>
      <w:tr w:rsidR="002B0B10" w14:paraId="799B0BBA" w14:textId="77777777" w:rsidTr="002B0B10">
        <w:trPr>
          <w:trHeight w:val="475"/>
        </w:trPr>
        <w:tc>
          <w:tcPr>
            <w:tcW w:w="1093" w:type="pct"/>
          </w:tcPr>
          <w:p w14:paraId="6E12E8C3" w14:textId="77777777" w:rsidR="002B0B10" w:rsidRPr="005F1FB0" w:rsidRDefault="002B0B10" w:rsidP="00590D81">
            <w:pPr>
              <w:jc w:val="center"/>
              <w:rPr>
                <w:rFonts w:ascii="Comic Sans MS" w:hAnsi="Comic Sans MS"/>
                <w:sz w:val="28"/>
                <w:szCs w:val="28"/>
              </w:rPr>
            </w:pPr>
            <w:r w:rsidRPr="005F1FB0">
              <w:rPr>
                <w:rFonts w:ascii="Comic Sans MS" w:hAnsi="Comic Sans MS"/>
                <w:sz w:val="28"/>
                <w:szCs w:val="28"/>
              </w:rPr>
              <w:t>chocolate</w:t>
            </w:r>
          </w:p>
        </w:tc>
        <w:tc>
          <w:tcPr>
            <w:tcW w:w="1058" w:type="pct"/>
          </w:tcPr>
          <w:p w14:paraId="66787128" w14:textId="77777777" w:rsidR="002B0B10" w:rsidRPr="005F1FB0" w:rsidRDefault="002B0B10" w:rsidP="00590D81">
            <w:pPr>
              <w:jc w:val="center"/>
              <w:rPr>
                <w:rFonts w:ascii="Comic Sans MS" w:hAnsi="Comic Sans MS"/>
                <w:sz w:val="28"/>
                <w:szCs w:val="28"/>
              </w:rPr>
            </w:pPr>
            <w:r>
              <w:rPr>
                <w:rFonts w:ascii="Comic Sans MS" w:hAnsi="Comic Sans MS"/>
                <w:sz w:val="28"/>
                <w:szCs w:val="28"/>
              </w:rPr>
              <w:t>cookies</w:t>
            </w:r>
          </w:p>
        </w:tc>
        <w:tc>
          <w:tcPr>
            <w:tcW w:w="977" w:type="pct"/>
          </w:tcPr>
          <w:p w14:paraId="3599F029" w14:textId="77777777" w:rsidR="002B0B10" w:rsidRPr="005F1FB0" w:rsidRDefault="002B0B10" w:rsidP="00590D81">
            <w:pPr>
              <w:jc w:val="center"/>
              <w:rPr>
                <w:rFonts w:ascii="Comic Sans MS" w:hAnsi="Comic Sans MS"/>
                <w:sz w:val="28"/>
                <w:szCs w:val="28"/>
              </w:rPr>
            </w:pPr>
            <w:r>
              <w:rPr>
                <w:rFonts w:ascii="Comic Sans MS" w:hAnsi="Comic Sans MS"/>
                <w:sz w:val="28"/>
                <w:szCs w:val="28"/>
              </w:rPr>
              <w:t>eggs</w:t>
            </w:r>
          </w:p>
        </w:tc>
        <w:tc>
          <w:tcPr>
            <w:tcW w:w="977" w:type="pct"/>
          </w:tcPr>
          <w:p w14:paraId="6D9F2C8F" w14:textId="77777777" w:rsidR="002B0B10" w:rsidRPr="005F1FB0" w:rsidRDefault="002B0B10" w:rsidP="00590D81">
            <w:pPr>
              <w:jc w:val="center"/>
              <w:rPr>
                <w:rFonts w:ascii="Comic Sans MS" w:hAnsi="Comic Sans MS"/>
                <w:sz w:val="28"/>
                <w:szCs w:val="28"/>
                <w:rtl/>
              </w:rPr>
            </w:pPr>
            <w:r>
              <w:rPr>
                <w:rFonts w:ascii="Comic Sans MS" w:hAnsi="Comic Sans MS"/>
                <w:sz w:val="28"/>
                <w:szCs w:val="28"/>
              </w:rPr>
              <w:t>salad</w:t>
            </w:r>
          </w:p>
        </w:tc>
        <w:tc>
          <w:tcPr>
            <w:tcW w:w="895" w:type="pct"/>
          </w:tcPr>
          <w:p w14:paraId="0E7D57B9" w14:textId="77777777" w:rsidR="002B0B10" w:rsidRPr="005F1FB0" w:rsidRDefault="002B0B10" w:rsidP="00590D81">
            <w:pPr>
              <w:jc w:val="center"/>
              <w:rPr>
                <w:rFonts w:ascii="Comic Sans MS" w:hAnsi="Comic Sans MS"/>
                <w:sz w:val="28"/>
                <w:szCs w:val="28"/>
              </w:rPr>
            </w:pPr>
            <w:r>
              <w:rPr>
                <w:rFonts w:ascii="Comic Sans MS" w:hAnsi="Comic Sans MS"/>
                <w:sz w:val="28"/>
                <w:szCs w:val="28"/>
              </w:rPr>
              <w:t>apple</w:t>
            </w:r>
          </w:p>
        </w:tc>
      </w:tr>
      <w:tr w:rsidR="002B0B10" w14:paraId="6A8080AC" w14:textId="77777777" w:rsidTr="002B0B10">
        <w:trPr>
          <w:trHeight w:val="506"/>
        </w:trPr>
        <w:tc>
          <w:tcPr>
            <w:tcW w:w="1093" w:type="pct"/>
          </w:tcPr>
          <w:p w14:paraId="4C1DCF43" w14:textId="77777777" w:rsidR="002B0B10" w:rsidRPr="005F1FB0" w:rsidRDefault="002B0B10" w:rsidP="00590D81">
            <w:pPr>
              <w:jc w:val="center"/>
              <w:rPr>
                <w:rFonts w:ascii="Comic Sans MS" w:hAnsi="Comic Sans MS"/>
                <w:sz w:val="28"/>
                <w:szCs w:val="28"/>
              </w:rPr>
            </w:pPr>
            <w:r>
              <w:rPr>
                <w:rFonts w:ascii="Comic Sans MS" w:hAnsi="Comic Sans MS"/>
                <w:sz w:val="28"/>
                <w:szCs w:val="28"/>
              </w:rPr>
              <w:t>fish</w:t>
            </w:r>
          </w:p>
        </w:tc>
        <w:tc>
          <w:tcPr>
            <w:tcW w:w="1058" w:type="pct"/>
          </w:tcPr>
          <w:p w14:paraId="2EA51E60" w14:textId="77777777" w:rsidR="002B0B10" w:rsidRPr="005F1FB0" w:rsidRDefault="002B0B10" w:rsidP="00590D81">
            <w:pPr>
              <w:jc w:val="center"/>
              <w:rPr>
                <w:rFonts w:ascii="Comic Sans MS" w:hAnsi="Comic Sans MS"/>
                <w:sz w:val="28"/>
                <w:szCs w:val="28"/>
              </w:rPr>
            </w:pPr>
            <w:r>
              <w:rPr>
                <w:rFonts w:ascii="Comic Sans MS" w:hAnsi="Comic Sans MS"/>
                <w:sz w:val="28"/>
                <w:szCs w:val="28"/>
              </w:rPr>
              <w:t>pizza</w:t>
            </w:r>
          </w:p>
        </w:tc>
        <w:tc>
          <w:tcPr>
            <w:tcW w:w="977" w:type="pct"/>
          </w:tcPr>
          <w:p w14:paraId="0F8B04F9" w14:textId="77777777" w:rsidR="002B0B10" w:rsidRPr="005F1FB0" w:rsidRDefault="002B0B10" w:rsidP="00590D81">
            <w:pPr>
              <w:jc w:val="center"/>
              <w:rPr>
                <w:rFonts w:ascii="Comic Sans MS" w:hAnsi="Comic Sans MS"/>
                <w:sz w:val="28"/>
                <w:szCs w:val="28"/>
              </w:rPr>
            </w:pPr>
            <w:r>
              <w:rPr>
                <w:rFonts w:ascii="Comic Sans MS" w:hAnsi="Comic Sans MS"/>
                <w:sz w:val="28"/>
                <w:szCs w:val="28"/>
              </w:rPr>
              <w:t>sandwich</w:t>
            </w:r>
          </w:p>
        </w:tc>
        <w:tc>
          <w:tcPr>
            <w:tcW w:w="977" w:type="pct"/>
          </w:tcPr>
          <w:p w14:paraId="634A6B7E" w14:textId="77777777" w:rsidR="002B0B10" w:rsidRPr="005F1FB0" w:rsidRDefault="002B0B10" w:rsidP="00590D81">
            <w:pPr>
              <w:jc w:val="center"/>
              <w:rPr>
                <w:rFonts w:ascii="Comic Sans MS" w:hAnsi="Comic Sans MS"/>
                <w:sz w:val="28"/>
                <w:szCs w:val="28"/>
              </w:rPr>
            </w:pPr>
            <w:r>
              <w:rPr>
                <w:rFonts w:ascii="Comic Sans MS" w:hAnsi="Comic Sans MS"/>
                <w:sz w:val="28"/>
                <w:szCs w:val="28"/>
              </w:rPr>
              <w:t>cheese</w:t>
            </w:r>
          </w:p>
        </w:tc>
        <w:tc>
          <w:tcPr>
            <w:tcW w:w="895" w:type="pct"/>
          </w:tcPr>
          <w:p w14:paraId="390AB2F7" w14:textId="77777777" w:rsidR="002B0B10" w:rsidRPr="005F1FB0" w:rsidRDefault="002B0B10" w:rsidP="00590D81">
            <w:pPr>
              <w:jc w:val="center"/>
              <w:rPr>
                <w:rFonts w:ascii="Comic Sans MS" w:hAnsi="Comic Sans MS"/>
                <w:sz w:val="28"/>
                <w:szCs w:val="28"/>
              </w:rPr>
            </w:pPr>
            <w:r>
              <w:rPr>
                <w:rFonts w:ascii="Comic Sans MS" w:hAnsi="Comic Sans MS"/>
                <w:sz w:val="28"/>
                <w:szCs w:val="28"/>
              </w:rPr>
              <w:t>chips</w:t>
            </w:r>
          </w:p>
        </w:tc>
      </w:tr>
    </w:tbl>
    <w:p w14:paraId="5ED5499B" w14:textId="77777777" w:rsidR="00D07249" w:rsidRDefault="00D07249" w:rsidP="00D07249">
      <w:pPr>
        <w:bidi w:val="0"/>
        <w:rPr>
          <w:rFonts w:ascii="Comic Sans MS" w:hAnsi="Comic Sans MS"/>
          <w:sz w:val="28"/>
          <w:szCs w:val="28"/>
        </w:rPr>
      </w:pPr>
    </w:p>
    <w:p w14:paraId="3775BA91" w14:textId="77777777" w:rsidR="002444F8" w:rsidRDefault="002444F8">
      <w:pPr>
        <w:bidi w:val="0"/>
        <w:rPr>
          <w:rFonts w:ascii="Comic Sans MS" w:hAnsi="Comic Sans MS"/>
          <w:b/>
          <w:bCs/>
          <w:sz w:val="16"/>
          <w:szCs w:val="16"/>
        </w:rPr>
      </w:pPr>
      <w:r>
        <w:rPr>
          <w:rFonts w:ascii="Comic Sans MS" w:hAnsi="Comic Sans MS"/>
          <w:b/>
          <w:bCs/>
          <w:sz w:val="16"/>
          <w:szCs w:val="16"/>
        </w:rPr>
        <w:br w:type="page"/>
      </w:r>
    </w:p>
    <w:p w14:paraId="3A831ECC" w14:textId="17F61816" w:rsidR="00282973" w:rsidRPr="00282973" w:rsidRDefault="00D3394D" w:rsidP="00282973">
      <w:pPr>
        <w:pStyle w:val="ListParagraph"/>
        <w:keepNext/>
        <w:keepLines/>
        <w:numPr>
          <w:ilvl w:val="0"/>
          <w:numId w:val="11"/>
        </w:numPr>
        <w:rPr>
          <w:rFonts w:ascii="Comic Sans MS" w:hAnsi="Comic Sans MS"/>
          <w:b/>
          <w:bCs/>
          <w:sz w:val="28"/>
          <w:szCs w:val="28"/>
        </w:rPr>
      </w:pPr>
      <w:r>
        <w:rPr>
          <w:rFonts w:asciiTheme="minorBidi" w:hAnsiTheme="minorBidi" w:hint="cs"/>
          <w:rtl/>
          <w:lang w:val="de-DE" w:bidi="ar-LB"/>
        </w:rPr>
        <w:lastRenderedPageBreak/>
        <w:t>مدّوا خطًّا بين الجُمَل والصّور.</w:t>
      </w:r>
      <w:r w:rsidR="00282973" w:rsidRPr="00282973">
        <w:rPr>
          <w:rFonts w:ascii="Comic Sans MS" w:hAnsi="Comic Sans MS" w:hint="cs"/>
          <w:sz w:val="28"/>
          <w:szCs w:val="28"/>
          <w:rtl/>
        </w:rPr>
        <w:t xml:space="preserve">  </w:t>
      </w:r>
    </w:p>
    <w:p w14:paraId="534154F2" w14:textId="77777777" w:rsidR="00282973" w:rsidRDefault="00282973" w:rsidP="00282973">
      <w:pPr>
        <w:keepNext/>
        <w:keepLines/>
        <w:bidi w:val="0"/>
        <w:rPr>
          <w:rFonts w:ascii="Comic Sans MS" w:hAnsi="Comic Sans MS"/>
          <w:b/>
          <w:bCs/>
          <w:sz w:val="16"/>
          <w:szCs w:val="16"/>
        </w:rPr>
      </w:pP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80"/>
        <w:gridCol w:w="1997"/>
        <w:gridCol w:w="3489"/>
      </w:tblGrid>
      <w:tr w:rsidR="00B04235" w14:paraId="69A2A1D8" w14:textId="77777777" w:rsidTr="00B04235">
        <w:trPr>
          <w:trHeight w:val="70"/>
        </w:trPr>
        <w:tc>
          <w:tcPr>
            <w:tcW w:w="2379" w:type="pct"/>
            <w:vAlign w:val="center"/>
          </w:tcPr>
          <w:p w14:paraId="0C64A3C8" w14:textId="77777777" w:rsidR="00B04235" w:rsidRPr="00B04235" w:rsidRDefault="00B04235" w:rsidP="00DF4060">
            <w:pPr>
              <w:keepNext/>
              <w:keepLines/>
              <w:jc w:val="right"/>
              <w:rPr>
                <w:rFonts w:ascii="Comic Sans MS" w:hAnsi="Comic Sans MS" w:cs="Guttman Aharoni"/>
                <w:color w:val="00B0F0"/>
                <w:sz w:val="28"/>
                <w:szCs w:val="28"/>
              </w:rPr>
            </w:pPr>
            <w:r w:rsidRPr="00A92591">
              <w:rPr>
                <w:rFonts w:ascii="Comic Sans MS" w:hAnsi="Comic Sans MS" w:cs="Guttman Aharoni"/>
                <w:sz w:val="28"/>
                <w:szCs w:val="28"/>
              </w:rPr>
              <w:t>My father is eating chicken.</w:t>
            </w:r>
          </w:p>
        </w:tc>
        <w:tc>
          <w:tcPr>
            <w:tcW w:w="954" w:type="pct"/>
            <w:vAlign w:val="center"/>
          </w:tcPr>
          <w:p w14:paraId="0BEBD74C" w14:textId="77777777" w:rsidR="00B04235" w:rsidRDefault="00B04235" w:rsidP="00DF4060">
            <w:pPr>
              <w:keepNext/>
              <w:keepLines/>
              <w:jc w:val="center"/>
              <w:rPr>
                <w:rFonts w:ascii="Comic Sans MS" w:hAnsi="Comic Sans MS" w:cs="Guttman Aharoni"/>
                <w:sz w:val="28"/>
                <w:szCs w:val="28"/>
              </w:rPr>
            </w:pPr>
          </w:p>
        </w:tc>
        <w:tc>
          <w:tcPr>
            <w:tcW w:w="1667" w:type="pct"/>
            <w:vAlign w:val="center"/>
          </w:tcPr>
          <w:p w14:paraId="71AF3574" w14:textId="77777777" w:rsidR="00B04235" w:rsidRDefault="00B04235" w:rsidP="00DF4060">
            <w:pPr>
              <w:keepNext/>
              <w:keepLines/>
              <w:jc w:val="center"/>
              <w:rPr>
                <w:rFonts w:ascii="Comic Sans MS" w:hAnsi="Comic Sans MS" w:cs="Guttman Aharoni"/>
                <w:sz w:val="28"/>
                <w:szCs w:val="28"/>
              </w:rPr>
            </w:pPr>
            <w:r>
              <w:rPr>
                <w:noProof/>
              </w:rPr>
              <w:drawing>
                <wp:inline distT="0" distB="0" distL="0" distR="0" wp14:anchorId="0AB2E927" wp14:editId="0CA73FB5">
                  <wp:extent cx="1085850" cy="967520"/>
                  <wp:effectExtent l="0" t="0" r="0" b="4445"/>
                  <wp:docPr id="17" name="Picture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92587" cy="97352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04235" w14:paraId="238F8E5E" w14:textId="77777777" w:rsidTr="00B04235">
        <w:trPr>
          <w:trHeight w:val="1232"/>
        </w:trPr>
        <w:tc>
          <w:tcPr>
            <w:tcW w:w="2379" w:type="pct"/>
            <w:vAlign w:val="center"/>
          </w:tcPr>
          <w:p w14:paraId="1F27BB4E" w14:textId="77777777" w:rsidR="00B04235" w:rsidRPr="00B04235" w:rsidRDefault="00B04235" w:rsidP="009D4F49">
            <w:pPr>
              <w:jc w:val="right"/>
              <w:rPr>
                <w:rFonts w:ascii="Comic Sans MS" w:hAnsi="Comic Sans MS" w:cs="Guttman Aharoni"/>
                <w:color w:val="00B0F0"/>
                <w:sz w:val="28"/>
                <w:szCs w:val="28"/>
              </w:rPr>
            </w:pPr>
            <w:r>
              <w:rPr>
                <w:rFonts w:ascii="Comic Sans MS" w:hAnsi="Comic Sans MS" w:cs="Guttman Aharoni"/>
                <w:sz w:val="28"/>
                <w:szCs w:val="28"/>
              </w:rPr>
              <w:t>The baby is drinking milk.</w:t>
            </w:r>
          </w:p>
        </w:tc>
        <w:tc>
          <w:tcPr>
            <w:tcW w:w="954" w:type="pct"/>
            <w:vAlign w:val="center"/>
          </w:tcPr>
          <w:p w14:paraId="52495F06" w14:textId="77777777" w:rsidR="00B04235" w:rsidRDefault="00B04235" w:rsidP="00B04235">
            <w:pPr>
              <w:jc w:val="center"/>
              <w:rPr>
                <w:rFonts w:ascii="Comic Sans MS" w:hAnsi="Comic Sans MS" w:cs="Guttman Aharoni"/>
                <w:sz w:val="28"/>
                <w:szCs w:val="28"/>
              </w:rPr>
            </w:pPr>
          </w:p>
        </w:tc>
        <w:tc>
          <w:tcPr>
            <w:tcW w:w="1667" w:type="pct"/>
            <w:vAlign w:val="center"/>
          </w:tcPr>
          <w:p w14:paraId="63CF5227" w14:textId="77777777" w:rsidR="00B04235" w:rsidRDefault="00B04235" w:rsidP="00B04235">
            <w:pPr>
              <w:jc w:val="center"/>
              <w:rPr>
                <w:rFonts w:ascii="Comic Sans MS" w:hAnsi="Comic Sans MS" w:cs="Guttman Aharoni"/>
                <w:sz w:val="28"/>
                <w:szCs w:val="28"/>
              </w:rPr>
            </w:pPr>
            <w:r>
              <w:rPr>
                <w:noProof/>
              </w:rPr>
              <w:drawing>
                <wp:inline distT="0" distB="0" distL="0" distR="0" wp14:anchorId="0743C19F" wp14:editId="4D67B373">
                  <wp:extent cx="1219200" cy="731520"/>
                  <wp:effectExtent l="0" t="0" r="0" b="0"/>
                  <wp:docPr id="215" name="Picture 2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22247" cy="73334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04235" w14:paraId="6C8B77BB" w14:textId="77777777" w:rsidTr="00B04235">
        <w:trPr>
          <w:trHeight w:val="1371"/>
        </w:trPr>
        <w:tc>
          <w:tcPr>
            <w:tcW w:w="2379" w:type="pct"/>
            <w:vAlign w:val="center"/>
          </w:tcPr>
          <w:p w14:paraId="55556AB6" w14:textId="77777777" w:rsidR="00B04235" w:rsidRPr="00B04235" w:rsidRDefault="00B04235" w:rsidP="009D4F49">
            <w:pPr>
              <w:jc w:val="right"/>
              <w:rPr>
                <w:rFonts w:ascii="Comic Sans MS" w:hAnsi="Comic Sans MS" w:cs="Guttman Aharoni"/>
                <w:color w:val="00B0F0"/>
                <w:sz w:val="28"/>
                <w:szCs w:val="28"/>
              </w:rPr>
            </w:pPr>
            <w:r>
              <w:rPr>
                <w:rFonts w:ascii="Comic Sans MS" w:hAnsi="Comic Sans MS" w:cs="Guttman Aharoni"/>
                <w:sz w:val="28"/>
                <w:szCs w:val="28"/>
              </w:rPr>
              <w:t>The bird is in the cage.</w:t>
            </w:r>
          </w:p>
        </w:tc>
        <w:tc>
          <w:tcPr>
            <w:tcW w:w="954" w:type="pct"/>
            <w:vAlign w:val="center"/>
          </w:tcPr>
          <w:p w14:paraId="48EBBBA8" w14:textId="77777777" w:rsidR="00B04235" w:rsidRDefault="00B04235" w:rsidP="00B04235">
            <w:pPr>
              <w:jc w:val="center"/>
              <w:rPr>
                <w:rFonts w:ascii="Comic Sans MS" w:hAnsi="Comic Sans MS" w:cs="Guttman Aharoni"/>
                <w:sz w:val="28"/>
                <w:szCs w:val="28"/>
              </w:rPr>
            </w:pPr>
          </w:p>
        </w:tc>
        <w:tc>
          <w:tcPr>
            <w:tcW w:w="1667" w:type="pct"/>
            <w:vAlign w:val="center"/>
          </w:tcPr>
          <w:p w14:paraId="168AF952" w14:textId="77777777" w:rsidR="00B04235" w:rsidRDefault="00B04235" w:rsidP="00B04235">
            <w:pPr>
              <w:jc w:val="center"/>
              <w:rPr>
                <w:rFonts w:ascii="Comic Sans MS" w:hAnsi="Comic Sans MS" w:cs="Guttman Aharoni"/>
                <w:sz w:val="28"/>
                <w:szCs w:val="28"/>
              </w:rPr>
            </w:pPr>
            <w:r>
              <w:rPr>
                <w:noProof/>
              </w:rPr>
              <w:drawing>
                <wp:inline distT="0" distB="0" distL="0" distR="0" wp14:anchorId="1E5C0F95" wp14:editId="4CCE8193">
                  <wp:extent cx="961698" cy="1137007"/>
                  <wp:effectExtent l="0" t="0" r="0" b="6350"/>
                  <wp:docPr id="218" name="Picture 2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09112" cy="119306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04235" w14:paraId="75C9C80A" w14:textId="77777777" w:rsidTr="00B04235">
        <w:trPr>
          <w:trHeight w:val="1339"/>
        </w:trPr>
        <w:tc>
          <w:tcPr>
            <w:tcW w:w="2379" w:type="pct"/>
            <w:vAlign w:val="center"/>
          </w:tcPr>
          <w:p w14:paraId="3D7D42EF" w14:textId="77777777" w:rsidR="00B04235" w:rsidRDefault="00B04235" w:rsidP="009D4F49">
            <w:pPr>
              <w:jc w:val="right"/>
              <w:rPr>
                <w:rFonts w:ascii="Comic Sans MS" w:hAnsi="Comic Sans MS" w:cs="Guttman Aharoni"/>
                <w:sz w:val="28"/>
                <w:szCs w:val="28"/>
              </w:rPr>
            </w:pPr>
            <w:r>
              <w:rPr>
                <w:rFonts w:ascii="Comic Sans MS" w:hAnsi="Comic Sans MS" w:cs="Guttman Aharoni"/>
                <w:sz w:val="28"/>
                <w:szCs w:val="28"/>
              </w:rPr>
              <w:t>The girl is sleeping.</w:t>
            </w:r>
          </w:p>
        </w:tc>
        <w:tc>
          <w:tcPr>
            <w:tcW w:w="954" w:type="pct"/>
            <w:vAlign w:val="center"/>
          </w:tcPr>
          <w:p w14:paraId="097DAA5D" w14:textId="77777777" w:rsidR="00B04235" w:rsidRDefault="00B04235" w:rsidP="00B04235">
            <w:pPr>
              <w:jc w:val="center"/>
              <w:rPr>
                <w:rFonts w:ascii="Comic Sans MS" w:hAnsi="Comic Sans MS" w:cs="Guttman Aharoni"/>
                <w:sz w:val="28"/>
                <w:szCs w:val="28"/>
              </w:rPr>
            </w:pPr>
          </w:p>
        </w:tc>
        <w:tc>
          <w:tcPr>
            <w:tcW w:w="1667" w:type="pct"/>
            <w:vAlign w:val="center"/>
          </w:tcPr>
          <w:p w14:paraId="34FD559A" w14:textId="77777777" w:rsidR="00B04235" w:rsidRDefault="00B04235" w:rsidP="00B04235">
            <w:pPr>
              <w:jc w:val="center"/>
              <w:rPr>
                <w:rFonts w:ascii="Comic Sans MS" w:hAnsi="Comic Sans MS" w:cs="Guttman Aharoni"/>
                <w:sz w:val="28"/>
                <w:szCs w:val="28"/>
              </w:rPr>
            </w:pPr>
            <w:r>
              <w:rPr>
                <w:noProof/>
              </w:rPr>
              <w:drawing>
                <wp:inline distT="0" distB="0" distL="0" distR="0" wp14:anchorId="294DB1F4" wp14:editId="24B0B768">
                  <wp:extent cx="704850" cy="756886"/>
                  <wp:effectExtent l="0" t="0" r="0" b="5715"/>
                  <wp:docPr id="217" name="Picture 2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24754" cy="77825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04235" w14:paraId="3D5D4896" w14:textId="77777777" w:rsidTr="00B04235">
        <w:trPr>
          <w:trHeight w:val="1556"/>
        </w:trPr>
        <w:tc>
          <w:tcPr>
            <w:tcW w:w="2379" w:type="pct"/>
            <w:vAlign w:val="center"/>
          </w:tcPr>
          <w:p w14:paraId="590C1254" w14:textId="77777777" w:rsidR="00B04235" w:rsidRPr="00B04235" w:rsidRDefault="00B04235" w:rsidP="009D4F49">
            <w:pPr>
              <w:jc w:val="right"/>
              <w:rPr>
                <w:rFonts w:ascii="Comic Sans MS" w:hAnsi="Comic Sans MS" w:cs="Guttman Aharoni"/>
                <w:color w:val="00B0F0"/>
                <w:sz w:val="28"/>
                <w:szCs w:val="28"/>
              </w:rPr>
            </w:pPr>
            <w:r>
              <w:rPr>
                <w:rFonts w:ascii="Comic Sans MS" w:hAnsi="Comic Sans MS" w:cs="Guttman Aharoni"/>
                <w:sz w:val="28"/>
                <w:szCs w:val="28"/>
              </w:rPr>
              <w:t>The gorilla is eating a banana.</w:t>
            </w:r>
          </w:p>
        </w:tc>
        <w:tc>
          <w:tcPr>
            <w:tcW w:w="954" w:type="pct"/>
            <w:vAlign w:val="center"/>
          </w:tcPr>
          <w:p w14:paraId="3F281388" w14:textId="77777777" w:rsidR="00B04235" w:rsidRDefault="00B04235" w:rsidP="00B04235">
            <w:pPr>
              <w:jc w:val="center"/>
              <w:rPr>
                <w:rFonts w:ascii="Comic Sans MS" w:hAnsi="Comic Sans MS" w:cs="Guttman Aharoni"/>
                <w:sz w:val="28"/>
                <w:szCs w:val="28"/>
              </w:rPr>
            </w:pPr>
          </w:p>
        </w:tc>
        <w:tc>
          <w:tcPr>
            <w:tcW w:w="1667" w:type="pct"/>
            <w:vAlign w:val="center"/>
          </w:tcPr>
          <w:p w14:paraId="7F821B46" w14:textId="77777777" w:rsidR="00B04235" w:rsidRDefault="00B04235" w:rsidP="00B04235">
            <w:pPr>
              <w:jc w:val="center"/>
              <w:rPr>
                <w:rFonts w:ascii="Comic Sans MS" w:hAnsi="Comic Sans MS" w:cs="Guttman Aharoni"/>
                <w:sz w:val="28"/>
                <w:szCs w:val="28"/>
              </w:rPr>
            </w:pPr>
            <w:r>
              <w:rPr>
                <w:noProof/>
              </w:rPr>
              <w:drawing>
                <wp:inline distT="0" distB="0" distL="0" distR="0" wp14:anchorId="2A78DB7D" wp14:editId="7989018E">
                  <wp:extent cx="657225" cy="879749"/>
                  <wp:effectExtent l="0" t="0" r="0" b="0"/>
                  <wp:docPr id="216" name="Picture 2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71396" cy="8987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04235" w14:paraId="75F3EF4E" w14:textId="77777777" w:rsidTr="00B04235">
        <w:trPr>
          <w:trHeight w:val="1722"/>
        </w:trPr>
        <w:tc>
          <w:tcPr>
            <w:tcW w:w="2379" w:type="pct"/>
            <w:vAlign w:val="center"/>
          </w:tcPr>
          <w:p w14:paraId="3EB67B95" w14:textId="77777777" w:rsidR="00B04235" w:rsidRPr="00B04235" w:rsidRDefault="00B04235" w:rsidP="009D4F49">
            <w:pPr>
              <w:jc w:val="right"/>
              <w:rPr>
                <w:rFonts w:ascii="Comic Sans MS" w:hAnsi="Comic Sans MS" w:cs="Guttman Aharoni"/>
                <w:color w:val="00B0F0"/>
                <w:sz w:val="28"/>
                <w:szCs w:val="28"/>
              </w:rPr>
            </w:pPr>
            <w:r>
              <w:rPr>
                <w:rFonts w:ascii="Comic Sans MS" w:hAnsi="Comic Sans MS" w:cs="Guttman Aharoni"/>
                <w:sz w:val="28"/>
                <w:szCs w:val="28"/>
              </w:rPr>
              <w:t>The queen loves salad.</w:t>
            </w:r>
          </w:p>
        </w:tc>
        <w:tc>
          <w:tcPr>
            <w:tcW w:w="954" w:type="pct"/>
            <w:vAlign w:val="center"/>
          </w:tcPr>
          <w:p w14:paraId="79AFDBD7" w14:textId="77777777" w:rsidR="00B04235" w:rsidRDefault="00B04235" w:rsidP="00B04235">
            <w:pPr>
              <w:jc w:val="center"/>
              <w:rPr>
                <w:rFonts w:ascii="Comic Sans MS" w:hAnsi="Comic Sans MS" w:cs="Guttman Aharoni"/>
                <w:sz w:val="28"/>
                <w:szCs w:val="28"/>
              </w:rPr>
            </w:pPr>
          </w:p>
        </w:tc>
        <w:tc>
          <w:tcPr>
            <w:tcW w:w="1667" w:type="pct"/>
            <w:vAlign w:val="center"/>
          </w:tcPr>
          <w:p w14:paraId="6A91C9B4" w14:textId="77777777" w:rsidR="00B04235" w:rsidRDefault="00B04235" w:rsidP="00B04235">
            <w:pPr>
              <w:jc w:val="center"/>
              <w:rPr>
                <w:rFonts w:ascii="Comic Sans MS" w:hAnsi="Comic Sans MS" w:cs="Guttman Aharoni"/>
                <w:sz w:val="28"/>
                <w:szCs w:val="28"/>
              </w:rPr>
            </w:pPr>
            <w:r>
              <w:rPr>
                <w:noProof/>
              </w:rPr>
              <w:drawing>
                <wp:inline distT="0" distB="0" distL="0" distR="0" wp14:anchorId="180D98CD" wp14:editId="5CABBFD2">
                  <wp:extent cx="752475" cy="845246"/>
                  <wp:effectExtent l="0" t="0" r="0" b="0"/>
                  <wp:docPr id="219" name="Picture 2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61836" cy="85576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04235" w14:paraId="0B57854D" w14:textId="77777777" w:rsidTr="00B04235">
        <w:tc>
          <w:tcPr>
            <w:tcW w:w="2379" w:type="pct"/>
            <w:vAlign w:val="center"/>
          </w:tcPr>
          <w:p w14:paraId="2A307946" w14:textId="77777777" w:rsidR="00B04235" w:rsidRPr="00B04235" w:rsidRDefault="00B04235" w:rsidP="009D4F49">
            <w:pPr>
              <w:jc w:val="right"/>
              <w:rPr>
                <w:rFonts w:ascii="Comic Sans MS" w:hAnsi="Comic Sans MS" w:cs="Guttman Aharoni"/>
                <w:color w:val="00B0F0"/>
                <w:sz w:val="28"/>
                <w:szCs w:val="28"/>
              </w:rPr>
            </w:pPr>
            <w:r>
              <w:rPr>
                <w:rFonts w:ascii="Comic Sans MS" w:hAnsi="Comic Sans MS" w:cs="Guttman Aharoni"/>
                <w:sz w:val="28"/>
                <w:szCs w:val="28"/>
              </w:rPr>
              <w:t>The man is making pasta.</w:t>
            </w:r>
          </w:p>
        </w:tc>
        <w:tc>
          <w:tcPr>
            <w:tcW w:w="954" w:type="pct"/>
            <w:vAlign w:val="center"/>
          </w:tcPr>
          <w:p w14:paraId="20A948AD" w14:textId="77777777" w:rsidR="00B04235" w:rsidRDefault="00B04235" w:rsidP="00B04235">
            <w:pPr>
              <w:jc w:val="center"/>
              <w:rPr>
                <w:rFonts w:ascii="Comic Sans MS" w:hAnsi="Comic Sans MS" w:cs="Guttman Aharoni"/>
                <w:sz w:val="28"/>
                <w:szCs w:val="28"/>
              </w:rPr>
            </w:pPr>
          </w:p>
        </w:tc>
        <w:tc>
          <w:tcPr>
            <w:tcW w:w="1667" w:type="pct"/>
            <w:vAlign w:val="center"/>
          </w:tcPr>
          <w:p w14:paraId="1955CAF3" w14:textId="77777777" w:rsidR="00B04235" w:rsidRDefault="00B04235" w:rsidP="00B04235">
            <w:pPr>
              <w:jc w:val="center"/>
              <w:rPr>
                <w:rFonts w:ascii="Comic Sans MS" w:hAnsi="Comic Sans MS" w:cs="Guttman Aharoni"/>
                <w:sz w:val="28"/>
                <w:szCs w:val="28"/>
              </w:rPr>
            </w:pPr>
            <w:r>
              <w:rPr>
                <w:noProof/>
              </w:rPr>
              <w:drawing>
                <wp:inline distT="0" distB="0" distL="0" distR="0" wp14:anchorId="43EAC2D7" wp14:editId="20418CFF">
                  <wp:extent cx="1285875" cy="810491"/>
                  <wp:effectExtent l="0" t="0" r="0" b="8890"/>
                  <wp:docPr id="193" name="Picture 19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92588" cy="81472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37A19737" w14:textId="77777777" w:rsidR="00B04235" w:rsidRDefault="00B04235" w:rsidP="00CC637A">
      <w:pPr>
        <w:rPr>
          <w:rFonts w:ascii="Comic Sans MS" w:hAnsi="Comic Sans MS"/>
          <w:b/>
          <w:bCs/>
          <w:sz w:val="16"/>
          <w:szCs w:val="16"/>
          <w:rtl/>
        </w:rPr>
      </w:pPr>
    </w:p>
    <w:p w14:paraId="4D32F451" w14:textId="77777777" w:rsidR="002444F8" w:rsidRDefault="002444F8">
      <w:pPr>
        <w:bidi w:val="0"/>
        <w:rPr>
          <w:rFonts w:ascii="Comic Sans MS" w:hAnsi="Comic Sans MS"/>
          <w:b/>
          <w:bCs/>
          <w:sz w:val="16"/>
          <w:szCs w:val="16"/>
          <w:rtl/>
        </w:rPr>
      </w:pPr>
      <w:r>
        <w:rPr>
          <w:rFonts w:ascii="Comic Sans MS" w:hAnsi="Comic Sans MS"/>
          <w:b/>
          <w:bCs/>
          <w:sz w:val="16"/>
          <w:szCs w:val="16"/>
          <w:rtl/>
        </w:rPr>
        <w:br w:type="page"/>
      </w:r>
    </w:p>
    <w:sectPr w:rsidR="002444F8" w:rsidSect="00B242E4">
      <w:headerReference w:type="default" r:id="rId25"/>
      <w:footerReference w:type="default" r:id="rId26"/>
      <w:headerReference w:type="first" r:id="rId27"/>
      <w:footerReference w:type="first" r:id="rId28"/>
      <w:pgSz w:w="11906" w:h="16838"/>
      <w:pgMar w:top="720" w:right="720" w:bottom="720" w:left="720" w:header="708" w:footer="708" w:gutter="0"/>
      <w:cols w:space="708"/>
      <w:titlePg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C8FEC5F" w14:textId="77777777" w:rsidR="00EE23FD" w:rsidRDefault="00EE23FD" w:rsidP="00423C46">
      <w:pPr>
        <w:spacing w:after="0" w:line="240" w:lineRule="auto"/>
      </w:pPr>
      <w:r>
        <w:separator/>
      </w:r>
    </w:p>
  </w:endnote>
  <w:endnote w:type="continuationSeparator" w:id="0">
    <w:p w14:paraId="7D20C4F7" w14:textId="77777777" w:rsidR="00EE23FD" w:rsidRDefault="00EE23FD" w:rsidP="00423C4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mic Sans MS">
    <w:altName w:val="Comic Sans MS"/>
    <w:panose1 w:val="030F0702030302020204"/>
    <w:charset w:val="00"/>
    <w:family w:val="script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uttman Aharoni">
    <w:altName w:val="Arial"/>
    <w:charset w:val="B1"/>
    <w:family w:val="auto"/>
    <w:pitch w:val="variable"/>
    <w:sig w:usb0="00000801" w:usb1="40000000" w:usb2="00000000" w:usb3="00000000" w:csb0="0000002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F5D6BC7" w14:textId="6B48270B" w:rsidR="00590D81" w:rsidRDefault="00590D81" w:rsidP="00B242E4">
    <w:pPr>
      <w:pStyle w:val="Footer"/>
      <w:rPr>
        <w:rtl/>
      </w:rPr>
    </w:pPr>
    <w:r>
      <w:fldChar w:fldCharType="begin"/>
    </w:r>
    <w:r>
      <w:instrText xml:space="preserve"> PAGE   \* MERGEFORMAT </w:instrText>
    </w:r>
    <w:r>
      <w:fldChar w:fldCharType="separate"/>
    </w:r>
    <w:r w:rsidR="00AA3834">
      <w:rPr>
        <w:noProof/>
        <w:rtl/>
      </w:rPr>
      <w:t>3</w:t>
    </w:r>
    <w:r>
      <w:rPr>
        <w:noProof/>
      </w:rPr>
      <w:fldChar w:fldCharType="end"/>
    </w:r>
    <w:r>
      <w:ptab w:relativeTo="margin" w:alignment="center" w:leader="none"/>
    </w:r>
    <w:r>
      <w:ptab w:relativeTo="margin" w:alignment="right" w:leader="none"/>
    </w:r>
    <w:r>
      <w:t xml:space="preserve">Copyright © English Adventure Ltd. </w:t>
    </w:r>
    <w:r>
      <w:rPr>
        <w:noProof/>
      </w:rPr>
      <w:drawing>
        <wp:inline distT="0" distB="0" distL="0" distR="0" wp14:anchorId="4EFDCFD6" wp14:editId="7A1B1C7B">
          <wp:extent cx="316136" cy="227965"/>
          <wp:effectExtent l="0" t="0" r="8255" b="635"/>
          <wp:docPr id="21" name="Picture 2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logo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25481" cy="23470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CB8EFC7" w14:textId="67B06E5D" w:rsidR="00590D81" w:rsidRDefault="00590D81" w:rsidP="00B242E4">
    <w:pPr>
      <w:pStyle w:val="Footer"/>
    </w:pPr>
    <w:r>
      <w:fldChar w:fldCharType="begin"/>
    </w:r>
    <w:r>
      <w:instrText xml:space="preserve"> PAGE   \* MERGEFORMAT </w:instrText>
    </w:r>
    <w:r>
      <w:fldChar w:fldCharType="separate"/>
    </w:r>
    <w:r w:rsidR="00855FEE">
      <w:rPr>
        <w:noProof/>
        <w:rtl/>
      </w:rPr>
      <w:t>1</w:t>
    </w:r>
    <w:r>
      <w:rPr>
        <w:noProof/>
      </w:rPr>
      <w:fldChar w:fldCharType="end"/>
    </w:r>
    <w:r>
      <w:ptab w:relativeTo="margin" w:alignment="center" w:leader="none"/>
    </w:r>
    <w:r>
      <w:ptab w:relativeTo="margin" w:alignment="right" w:leader="none"/>
    </w:r>
    <w:r>
      <w:t xml:space="preserve">Copyright © English Adventure Ltd. </w:t>
    </w:r>
    <w:r>
      <w:rPr>
        <w:noProof/>
      </w:rPr>
      <w:drawing>
        <wp:inline distT="0" distB="0" distL="0" distR="0" wp14:anchorId="3D1536A6" wp14:editId="71DE5EA9">
          <wp:extent cx="316136" cy="227965"/>
          <wp:effectExtent l="0" t="0" r="8255" b="635"/>
          <wp:docPr id="20" name="Picture 2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logo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25481" cy="23470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D16B815" w14:textId="77777777" w:rsidR="00EE23FD" w:rsidRDefault="00EE23FD" w:rsidP="00423C46">
      <w:pPr>
        <w:spacing w:after="0" w:line="240" w:lineRule="auto"/>
      </w:pPr>
      <w:r>
        <w:separator/>
      </w:r>
    </w:p>
  </w:footnote>
  <w:footnote w:type="continuationSeparator" w:id="0">
    <w:p w14:paraId="651AC0E4" w14:textId="77777777" w:rsidR="00EE23FD" w:rsidRDefault="00EE23FD" w:rsidP="00423C4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4116669" w14:textId="77777777" w:rsidR="00590D81" w:rsidRDefault="00590D81" w:rsidP="00423C46">
    <w:pPr>
      <w:pStyle w:val="Header"/>
      <w:bidi w:val="0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C6B3962" w14:textId="77777777" w:rsidR="00590D81" w:rsidRDefault="00590D81">
    <w:pPr>
      <w:pStyle w:val="Header"/>
      <w:rPr>
        <w:rtl/>
      </w:rPr>
    </w:pPr>
    <w:r>
      <w:rPr>
        <w:rFonts w:hint="cs"/>
        <w:noProof/>
        <w:rtl/>
      </w:rPr>
      <w:drawing>
        <wp:inline distT="0" distB="0" distL="0" distR="0" wp14:anchorId="7D208F6B" wp14:editId="652AFC12">
          <wp:extent cx="6645910" cy="1515745"/>
          <wp:effectExtent l="0" t="0" r="2540" b="8255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Unit 7 header.JP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5912"/>
                  <a:stretch/>
                </pic:blipFill>
                <pic:spPr bwMode="auto">
                  <a:xfrm>
                    <a:off x="0" y="0"/>
                    <a:ext cx="6645910" cy="151574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27B68F1"/>
    <w:multiLevelType w:val="hybridMultilevel"/>
    <w:tmpl w:val="6010BEEC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>
    <w:nsid w:val="06D267C1"/>
    <w:multiLevelType w:val="hybridMultilevel"/>
    <w:tmpl w:val="05561386"/>
    <w:lvl w:ilvl="0" w:tplc="6568D1AA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7156830"/>
    <w:multiLevelType w:val="hybridMultilevel"/>
    <w:tmpl w:val="D736C9E0"/>
    <w:lvl w:ilvl="0" w:tplc="14322954">
      <w:start w:val="1"/>
      <w:numFmt w:val="decimal"/>
      <w:lvlText w:val="%1."/>
      <w:lvlJc w:val="left"/>
      <w:pPr>
        <w:ind w:left="71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37" w:hanging="360"/>
      </w:pPr>
    </w:lvl>
    <w:lvl w:ilvl="2" w:tplc="0409001B" w:tentative="1">
      <w:start w:val="1"/>
      <w:numFmt w:val="lowerRoman"/>
      <w:lvlText w:val="%3."/>
      <w:lvlJc w:val="right"/>
      <w:pPr>
        <w:ind w:left="2157" w:hanging="180"/>
      </w:pPr>
    </w:lvl>
    <w:lvl w:ilvl="3" w:tplc="0409000F" w:tentative="1">
      <w:start w:val="1"/>
      <w:numFmt w:val="decimal"/>
      <w:lvlText w:val="%4."/>
      <w:lvlJc w:val="left"/>
      <w:pPr>
        <w:ind w:left="2877" w:hanging="360"/>
      </w:pPr>
    </w:lvl>
    <w:lvl w:ilvl="4" w:tplc="04090019" w:tentative="1">
      <w:start w:val="1"/>
      <w:numFmt w:val="lowerLetter"/>
      <w:lvlText w:val="%5."/>
      <w:lvlJc w:val="left"/>
      <w:pPr>
        <w:ind w:left="3597" w:hanging="360"/>
      </w:pPr>
    </w:lvl>
    <w:lvl w:ilvl="5" w:tplc="0409001B" w:tentative="1">
      <w:start w:val="1"/>
      <w:numFmt w:val="lowerRoman"/>
      <w:lvlText w:val="%6."/>
      <w:lvlJc w:val="right"/>
      <w:pPr>
        <w:ind w:left="4317" w:hanging="180"/>
      </w:pPr>
    </w:lvl>
    <w:lvl w:ilvl="6" w:tplc="0409000F" w:tentative="1">
      <w:start w:val="1"/>
      <w:numFmt w:val="decimal"/>
      <w:lvlText w:val="%7."/>
      <w:lvlJc w:val="left"/>
      <w:pPr>
        <w:ind w:left="5037" w:hanging="360"/>
      </w:pPr>
    </w:lvl>
    <w:lvl w:ilvl="7" w:tplc="04090019" w:tentative="1">
      <w:start w:val="1"/>
      <w:numFmt w:val="lowerLetter"/>
      <w:lvlText w:val="%8."/>
      <w:lvlJc w:val="left"/>
      <w:pPr>
        <w:ind w:left="5757" w:hanging="360"/>
      </w:pPr>
    </w:lvl>
    <w:lvl w:ilvl="8" w:tplc="0409001B" w:tentative="1">
      <w:start w:val="1"/>
      <w:numFmt w:val="lowerRoman"/>
      <w:lvlText w:val="%9."/>
      <w:lvlJc w:val="right"/>
      <w:pPr>
        <w:ind w:left="6477" w:hanging="180"/>
      </w:pPr>
    </w:lvl>
  </w:abstractNum>
  <w:abstractNum w:abstractNumId="3">
    <w:nsid w:val="0C8D3D74"/>
    <w:multiLevelType w:val="hybridMultilevel"/>
    <w:tmpl w:val="6192960E"/>
    <w:lvl w:ilvl="0" w:tplc="AFA0433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>
    <w:nsid w:val="0EB85A3B"/>
    <w:multiLevelType w:val="hybridMultilevel"/>
    <w:tmpl w:val="2E666BD2"/>
    <w:lvl w:ilvl="0" w:tplc="33A84456">
      <w:numFmt w:val="bullet"/>
      <w:lvlText w:val="-"/>
      <w:lvlJc w:val="left"/>
      <w:pPr>
        <w:ind w:left="675" w:hanging="360"/>
      </w:pPr>
      <w:rPr>
        <w:rFonts w:ascii="Comic Sans MS" w:eastAsiaTheme="minorHAnsi" w:hAnsi="Comic Sans M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39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1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3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5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7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9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1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35" w:hanging="360"/>
      </w:pPr>
      <w:rPr>
        <w:rFonts w:ascii="Wingdings" w:hAnsi="Wingdings" w:hint="default"/>
      </w:rPr>
    </w:lvl>
  </w:abstractNum>
  <w:abstractNum w:abstractNumId="5">
    <w:nsid w:val="132E0AC5"/>
    <w:multiLevelType w:val="hybridMultilevel"/>
    <w:tmpl w:val="A43CFCE0"/>
    <w:lvl w:ilvl="0" w:tplc="04090011">
      <w:start w:val="1"/>
      <w:numFmt w:val="decimal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>
    <w:nsid w:val="144E3A3E"/>
    <w:multiLevelType w:val="hybridMultilevel"/>
    <w:tmpl w:val="1CC88F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20854C9A"/>
    <w:multiLevelType w:val="hybridMultilevel"/>
    <w:tmpl w:val="EC6EC19A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25057243"/>
    <w:multiLevelType w:val="hybridMultilevel"/>
    <w:tmpl w:val="F58C8ED8"/>
    <w:lvl w:ilvl="0" w:tplc="E042D91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>
    <w:nsid w:val="268C0D27"/>
    <w:multiLevelType w:val="hybridMultilevel"/>
    <w:tmpl w:val="85081DD2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28033ADB"/>
    <w:multiLevelType w:val="hybridMultilevel"/>
    <w:tmpl w:val="97FE7EA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29DD3FCF"/>
    <w:multiLevelType w:val="hybridMultilevel"/>
    <w:tmpl w:val="5CFC8B1E"/>
    <w:lvl w:ilvl="0" w:tplc="53B01AB2">
      <w:start w:val="1"/>
      <w:numFmt w:val="bullet"/>
      <w:lvlText w:val="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>
    <w:nsid w:val="2F07506B"/>
    <w:multiLevelType w:val="hybridMultilevel"/>
    <w:tmpl w:val="C05ADCBA"/>
    <w:lvl w:ilvl="0" w:tplc="A834548A">
      <w:start w:val="5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>
    <w:nsid w:val="35204DBE"/>
    <w:multiLevelType w:val="hybridMultilevel"/>
    <w:tmpl w:val="611E1C06"/>
    <w:lvl w:ilvl="0" w:tplc="04090011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>
    <w:nsid w:val="38E556C4"/>
    <w:multiLevelType w:val="hybridMultilevel"/>
    <w:tmpl w:val="01C07F80"/>
    <w:lvl w:ilvl="0" w:tplc="04B84C2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4170163F"/>
    <w:multiLevelType w:val="hybridMultilevel"/>
    <w:tmpl w:val="3B1060A8"/>
    <w:lvl w:ilvl="0" w:tplc="276A53E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>
    <w:nsid w:val="42102239"/>
    <w:multiLevelType w:val="hybridMultilevel"/>
    <w:tmpl w:val="BAE2E05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>
    <w:nsid w:val="46B14776"/>
    <w:multiLevelType w:val="hybridMultilevel"/>
    <w:tmpl w:val="2D880EDA"/>
    <w:lvl w:ilvl="0" w:tplc="4738BAB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>
    <w:nsid w:val="499652E4"/>
    <w:multiLevelType w:val="hybridMultilevel"/>
    <w:tmpl w:val="F2A68602"/>
    <w:lvl w:ilvl="0" w:tplc="CB749518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4A986DB0"/>
    <w:multiLevelType w:val="hybridMultilevel"/>
    <w:tmpl w:val="B65EEB3A"/>
    <w:lvl w:ilvl="0" w:tplc="53B01AB2">
      <w:start w:val="1"/>
      <w:numFmt w:val="bullet"/>
      <w:lvlText w:val="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>
    <w:nsid w:val="4BA71894"/>
    <w:multiLevelType w:val="hybridMultilevel"/>
    <w:tmpl w:val="6FAEE8A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4CA35407"/>
    <w:multiLevelType w:val="hybridMultilevel"/>
    <w:tmpl w:val="F242658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4F497007"/>
    <w:multiLevelType w:val="hybridMultilevel"/>
    <w:tmpl w:val="96BAFBC4"/>
    <w:lvl w:ilvl="0" w:tplc="04090019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>
    <w:nsid w:val="4FF24EFF"/>
    <w:multiLevelType w:val="hybridMultilevel"/>
    <w:tmpl w:val="8AF2C7E4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501D2EEA"/>
    <w:multiLevelType w:val="hybridMultilevel"/>
    <w:tmpl w:val="EA24FE66"/>
    <w:lvl w:ilvl="0" w:tplc="04B84C2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523E4E3B"/>
    <w:multiLevelType w:val="hybridMultilevel"/>
    <w:tmpl w:val="D9B8236E"/>
    <w:lvl w:ilvl="0" w:tplc="A97CAAA2">
      <w:start w:val="10"/>
      <w:numFmt w:val="decimal"/>
      <w:lvlText w:val="%1."/>
      <w:lvlJc w:val="left"/>
      <w:pPr>
        <w:ind w:left="18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220" w:hanging="360"/>
      </w:pPr>
    </w:lvl>
    <w:lvl w:ilvl="2" w:tplc="0409001B" w:tentative="1">
      <w:start w:val="1"/>
      <w:numFmt w:val="lowerRoman"/>
      <w:lvlText w:val="%3."/>
      <w:lvlJc w:val="right"/>
      <w:pPr>
        <w:ind w:left="2940" w:hanging="180"/>
      </w:pPr>
    </w:lvl>
    <w:lvl w:ilvl="3" w:tplc="0409000F" w:tentative="1">
      <w:start w:val="1"/>
      <w:numFmt w:val="decimal"/>
      <w:lvlText w:val="%4."/>
      <w:lvlJc w:val="left"/>
      <w:pPr>
        <w:ind w:left="3660" w:hanging="360"/>
      </w:pPr>
    </w:lvl>
    <w:lvl w:ilvl="4" w:tplc="04090019" w:tentative="1">
      <w:start w:val="1"/>
      <w:numFmt w:val="lowerLetter"/>
      <w:lvlText w:val="%5."/>
      <w:lvlJc w:val="left"/>
      <w:pPr>
        <w:ind w:left="4380" w:hanging="360"/>
      </w:pPr>
    </w:lvl>
    <w:lvl w:ilvl="5" w:tplc="0409001B" w:tentative="1">
      <w:start w:val="1"/>
      <w:numFmt w:val="lowerRoman"/>
      <w:lvlText w:val="%6."/>
      <w:lvlJc w:val="right"/>
      <w:pPr>
        <w:ind w:left="5100" w:hanging="180"/>
      </w:pPr>
    </w:lvl>
    <w:lvl w:ilvl="6" w:tplc="0409000F" w:tentative="1">
      <w:start w:val="1"/>
      <w:numFmt w:val="decimal"/>
      <w:lvlText w:val="%7."/>
      <w:lvlJc w:val="left"/>
      <w:pPr>
        <w:ind w:left="5820" w:hanging="360"/>
      </w:pPr>
    </w:lvl>
    <w:lvl w:ilvl="7" w:tplc="04090019" w:tentative="1">
      <w:start w:val="1"/>
      <w:numFmt w:val="lowerLetter"/>
      <w:lvlText w:val="%8."/>
      <w:lvlJc w:val="left"/>
      <w:pPr>
        <w:ind w:left="6540" w:hanging="360"/>
      </w:pPr>
    </w:lvl>
    <w:lvl w:ilvl="8" w:tplc="0409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26">
    <w:nsid w:val="56873E99"/>
    <w:multiLevelType w:val="hybridMultilevel"/>
    <w:tmpl w:val="DA2678D0"/>
    <w:lvl w:ilvl="0" w:tplc="3A3C941A">
      <w:start w:val="1"/>
      <w:numFmt w:val="decimal"/>
      <w:lvlText w:val="%1."/>
      <w:lvlJc w:val="left"/>
      <w:pPr>
        <w:ind w:left="720" w:hanging="360"/>
      </w:pPr>
      <w:rPr>
        <w:rFonts w:ascii="Comic Sans MS" w:hAnsi="Comic Sans MS" w:hint="default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56A94F39"/>
    <w:multiLevelType w:val="hybridMultilevel"/>
    <w:tmpl w:val="C5FA8A7A"/>
    <w:lvl w:ilvl="0" w:tplc="04090011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>
    <w:nsid w:val="57730E2C"/>
    <w:multiLevelType w:val="hybridMultilevel"/>
    <w:tmpl w:val="5C687D9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596D79DC"/>
    <w:multiLevelType w:val="hybridMultilevel"/>
    <w:tmpl w:val="E1E80D3A"/>
    <w:lvl w:ilvl="0" w:tplc="028AABE4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0">
    <w:nsid w:val="5A692958"/>
    <w:multiLevelType w:val="hybridMultilevel"/>
    <w:tmpl w:val="A4AE170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5D5D76DB"/>
    <w:multiLevelType w:val="hybridMultilevel"/>
    <w:tmpl w:val="EB2A40BE"/>
    <w:lvl w:ilvl="0" w:tplc="04090017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2">
    <w:nsid w:val="5F046CF6"/>
    <w:multiLevelType w:val="hybridMultilevel"/>
    <w:tmpl w:val="9E50CA6A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600E3819"/>
    <w:multiLevelType w:val="hybridMultilevel"/>
    <w:tmpl w:val="2E364938"/>
    <w:lvl w:ilvl="0" w:tplc="D2F6CE9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4">
    <w:nsid w:val="60526CB0"/>
    <w:multiLevelType w:val="hybridMultilevel"/>
    <w:tmpl w:val="5FE438C8"/>
    <w:lvl w:ilvl="0" w:tplc="B874B402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5">
    <w:nsid w:val="60655EA1"/>
    <w:multiLevelType w:val="hybridMultilevel"/>
    <w:tmpl w:val="FCF8790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>
    <w:nsid w:val="62C91064"/>
    <w:multiLevelType w:val="hybridMultilevel"/>
    <w:tmpl w:val="1A76677A"/>
    <w:lvl w:ilvl="0" w:tplc="53B01AB2">
      <w:start w:val="1"/>
      <w:numFmt w:val="bullet"/>
      <w:lvlText w:val="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7">
    <w:nsid w:val="67817B4B"/>
    <w:multiLevelType w:val="hybridMultilevel"/>
    <w:tmpl w:val="5C687D9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>
    <w:nsid w:val="69357382"/>
    <w:multiLevelType w:val="hybridMultilevel"/>
    <w:tmpl w:val="5A90DAEC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>
    <w:nsid w:val="6F8A3DEE"/>
    <w:multiLevelType w:val="hybridMultilevel"/>
    <w:tmpl w:val="0602E2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>
    <w:nsid w:val="702505C0"/>
    <w:multiLevelType w:val="hybridMultilevel"/>
    <w:tmpl w:val="68B4636E"/>
    <w:lvl w:ilvl="0" w:tplc="04090017">
      <w:start w:val="1"/>
      <w:numFmt w:val="lowerLetter"/>
      <w:lvlText w:val="%1)"/>
      <w:lvlJc w:val="left"/>
      <w:pPr>
        <w:ind w:left="-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-360" w:hanging="360"/>
      </w:pPr>
    </w:lvl>
    <w:lvl w:ilvl="2" w:tplc="0409001B" w:tentative="1">
      <w:start w:val="1"/>
      <w:numFmt w:val="lowerRoman"/>
      <w:lvlText w:val="%3."/>
      <w:lvlJc w:val="right"/>
      <w:pPr>
        <w:ind w:left="360" w:hanging="180"/>
      </w:pPr>
    </w:lvl>
    <w:lvl w:ilvl="3" w:tplc="0409000F" w:tentative="1">
      <w:start w:val="1"/>
      <w:numFmt w:val="decimal"/>
      <w:lvlText w:val="%4."/>
      <w:lvlJc w:val="left"/>
      <w:pPr>
        <w:ind w:left="1080" w:hanging="360"/>
      </w:pPr>
    </w:lvl>
    <w:lvl w:ilvl="4" w:tplc="04090019" w:tentative="1">
      <w:start w:val="1"/>
      <w:numFmt w:val="lowerLetter"/>
      <w:lvlText w:val="%5."/>
      <w:lvlJc w:val="left"/>
      <w:pPr>
        <w:ind w:left="1800" w:hanging="360"/>
      </w:pPr>
    </w:lvl>
    <w:lvl w:ilvl="5" w:tplc="0409001B" w:tentative="1">
      <w:start w:val="1"/>
      <w:numFmt w:val="lowerRoman"/>
      <w:lvlText w:val="%6."/>
      <w:lvlJc w:val="right"/>
      <w:pPr>
        <w:ind w:left="2520" w:hanging="180"/>
      </w:pPr>
    </w:lvl>
    <w:lvl w:ilvl="6" w:tplc="0409000F" w:tentative="1">
      <w:start w:val="1"/>
      <w:numFmt w:val="decimal"/>
      <w:lvlText w:val="%7."/>
      <w:lvlJc w:val="left"/>
      <w:pPr>
        <w:ind w:left="3240" w:hanging="360"/>
      </w:pPr>
    </w:lvl>
    <w:lvl w:ilvl="7" w:tplc="04090019" w:tentative="1">
      <w:start w:val="1"/>
      <w:numFmt w:val="lowerLetter"/>
      <w:lvlText w:val="%8."/>
      <w:lvlJc w:val="left"/>
      <w:pPr>
        <w:ind w:left="3960" w:hanging="360"/>
      </w:pPr>
    </w:lvl>
    <w:lvl w:ilvl="8" w:tplc="0409001B" w:tentative="1">
      <w:start w:val="1"/>
      <w:numFmt w:val="lowerRoman"/>
      <w:lvlText w:val="%9."/>
      <w:lvlJc w:val="right"/>
      <w:pPr>
        <w:ind w:left="4680" w:hanging="180"/>
      </w:pPr>
    </w:lvl>
  </w:abstractNum>
  <w:abstractNum w:abstractNumId="41">
    <w:nsid w:val="7089099D"/>
    <w:multiLevelType w:val="hybridMultilevel"/>
    <w:tmpl w:val="C3087C3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>
    <w:nsid w:val="712158B6"/>
    <w:multiLevelType w:val="hybridMultilevel"/>
    <w:tmpl w:val="2F366EEC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>
    <w:nsid w:val="75F63026"/>
    <w:multiLevelType w:val="hybridMultilevel"/>
    <w:tmpl w:val="9CDC1FF8"/>
    <w:lvl w:ilvl="0" w:tplc="0409000F">
      <w:start w:val="7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>
    <w:nsid w:val="76950EE4"/>
    <w:multiLevelType w:val="hybridMultilevel"/>
    <w:tmpl w:val="70B429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>
    <w:nsid w:val="7EC10B19"/>
    <w:multiLevelType w:val="hybridMultilevel"/>
    <w:tmpl w:val="C09CB76E"/>
    <w:lvl w:ilvl="0" w:tplc="04090017">
      <w:start w:val="1"/>
      <w:numFmt w:val="lowerLetter"/>
      <w:lvlText w:val="%1)"/>
      <w:lvlJc w:val="left"/>
      <w:pPr>
        <w:ind w:left="71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37" w:hanging="360"/>
      </w:pPr>
    </w:lvl>
    <w:lvl w:ilvl="2" w:tplc="0409001B" w:tentative="1">
      <w:start w:val="1"/>
      <w:numFmt w:val="lowerRoman"/>
      <w:lvlText w:val="%3."/>
      <w:lvlJc w:val="right"/>
      <w:pPr>
        <w:ind w:left="2157" w:hanging="180"/>
      </w:pPr>
    </w:lvl>
    <w:lvl w:ilvl="3" w:tplc="0409000F" w:tentative="1">
      <w:start w:val="1"/>
      <w:numFmt w:val="decimal"/>
      <w:lvlText w:val="%4."/>
      <w:lvlJc w:val="left"/>
      <w:pPr>
        <w:ind w:left="2877" w:hanging="360"/>
      </w:pPr>
    </w:lvl>
    <w:lvl w:ilvl="4" w:tplc="04090019" w:tentative="1">
      <w:start w:val="1"/>
      <w:numFmt w:val="lowerLetter"/>
      <w:lvlText w:val="%5."/>
      <w:lvlJc w:val="left"/>
      <w:pPr>
        <w:ind w:left="3597" w:hanging="360"/>
      </w:pPr>
    </w:lvl>
    <w:lvl w:ilvl="5" w:tplc="0409001B" w:tentative="1">
      <w:start w:val="1"/>
      <w:numFmt w:val="lowerRoman"/>
      <w:lvlText w:val="%6."/>
      <w:lvlJc w:val="right"/>
      <w:pPr>
        <w:ind w:left="4317" w:hanging="180"/>
      </w:pPr>
    </w:lvl>
    <w:lvl w:ilvl="6" w:tplc="0409000F" w:tentative="1">
      <w:start w:val="1"/>
      <w:numFmt w:val="decimal"/>
      <w:lvlText w:val="%7."/>
      <w:lvlJc w:val="left"/>
      <w:pPr>
        <w:ind w:left="5037" w:hanging="360"/>
      </w:pPr>
    </w:lvl>
    <w:lvl w:ilvl="7" w:tplc="04090019" w:tentative="1">
      <w:start w:val="1"/>
      <w:numFmt w:val="lowerLetter"/>
      <w:lvlText w:val="%8."/>
      <w:lvlJc w:val="left"/>
      <w:pPr>
        <w:ind w:left="5757" w:hanging="360"/>
      </w:pPr>
    </w:lvl>
    <w:lvl w:ilvl="8" w:tplc="0409001B" w:tentative="1">
      <w:start w:val="1"/>
      <w:numFmt w:val="lowerRoman"/>
      <w:lvlText w:val="%9."/>
      <w:lvlJc w:val="right"/>
      <w:pPr>
        <w:ind w:left="6477" w:hanging="180"/>
      </w:pPr>
    </w:lvl>
  </w:abstractNum>
  <w:num w:numId="1">
    <w:abstractNumId w:val="4"/>
  </w:num>
  <w:num w:numId="2">
    <w:abstractNumId w:val="17"/>
  </w:num>
  <w:num w:numId="3">
    <w:abstractNumId w:val="12"/>
  </w:num>
  <w:num w:numId="4">
    <w:abstractNumId w:val="27"/>
  </w:num>
  <w:num w:numId="5">
    <w:abstractNumId w:val="34"/>
  </w:num>
  <w:num w:numId="6">
    <w:abstractNumId w:val="3"/>
  </w:num>
  <w:num w:numId="7">
    <w:abstractNumId w:val="8"/>
  </w:num>
  <w:num w:numId="8">
    <w:abstractNumId w:val="15"/>
  </w:num>
  <w:num w:numId="9">
    <w:abstractNumId w:val="33"/>
  </w:num>
  <w:num w:numId="10">
    <w:abstractNumId w:val="39"/>
  </w:num>
  <w:num w:numId="11">
    <w:abstractNumId w:val="37"/>
  </w:num>
  <w:num w:numId="12">
    <w:abstractNumId w:val="5"/>
  </w:num>
  <w:num w:numId="13">
    <w:abstractNumId w:val="35"/>
  </w:num>
  <w:num w:numId="14">
    <w:abstractNumId w:val="13"/>
  </w:num>
  <w:num w:numId="15">
    <w:abstractNumId w:val="30"/>
  </w:num>
  <w:num w:numId="16">
    <w:abstractNumId w:val="22"/>
  </w:num>
  <w:num w:numId="17">
    <w:abstractNumId w:val="25"/>
  </w:num>
  <w:num w:numId="18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3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16"/>
  </w:num>
  <w:num w:numId="22">
    <w:abstractNumId w:val="20"/>
  </w:num>
  <w:num w:numId="23">
    <w:abstractNumId w:val="31"/>
  </w:num>
  <w:num w:numId="24">
    <w:abstractNumId w:val="40"/>
  </w:num>
  <w:num w:numId="25">
    <w:abstractNumId w:val="9"/>
  </w:num>
  <w:num w:numId="26">
    <w:abstractNumId w:val="14"/>
  </w:num>
  <w:num w:numId="27">
    <w:abstractNumId w:val="10"/>
  </w:num>
  <w:num w:numId="28">
    <w:abstractNumId w:val="24"/>
  </w:num>
  <w:num w:numId="29">
    <w:abstractNumId w:val="42"/>
  </w:num>
  <w:num w:numId="30">
    <w:abstractNumId w:val="7"/>
  </w:num>
  <w:num w:numId="31">
    <w:abstractNumId w:val="11"/>
  </w:num>
  <w:num w:numId="32">
    <w:abstractNumId w:val="36"/>
  </w:num>
  <w:num w:numId="33">
    <w:abstractNumId w:val="19"/>
  </w:num>
  <w:num w:numId="34">
    <w:abstractNumId w:val="29"/>
  </w:num>
  <w:num w:numId="35">
    <w:abstractNumId w:val="21"/>
  </w:num>
  <w:num w:numId="36">
    <w:abstractNumId w:val="32"/>
  </w:num>
  <w:num w:numId="37">
    <w:abstractNumId w:val="0"/>
  </w:num>
  <w:num w:numId="38">
    <w:abstractNumId w:val="44"/>
  </w:num>
  <w:num w:numId="39">
    <w:abstractNumId w:val="23"/>
  </w:num>
  <w:num w:numId="40">
    <w:abstractNumId w:val="41"/>
  </w:num>
  <w:num w:numId="41">
    <w:abstractNumId w:val="38"/>
  </w:num>
  <w:num w:numId="42">
    <w:abstractNumId w:val="1"/>
  </w:num>
  <w:num w:numId="43">
    <w:abstractNumId w:val="6"/>
  </w:num>
  <w:num w:numId="44">
    <w:abstractNumId w:val="18"/>
  </w:num>
  <w:num w:numId="45">
    <w:abstractNumId w:val="2"/>
  </w:num>
  <w:num w:numId="46">
    <w:abstractNumId w:val="28"/>
  </w:num>
  <w:num w:numId="47">
    <w:abstractNumId w:val="43"/>
  </w:num>
  <w:num w:numId="48">
    <w:abstractNumId w:val="45"/>
  </w:num>
  <w:num w:numId="49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c0MLQwMjIxsjQ3NTZR0lEKTi0uzszPAymwqAUAAKKrLSwAAAA="/>
  </w:docVars>
  <w:rsids>
    <w:rsidRoot w:val="008961B3"/>
    <w:rsid w:val="00002A77"/>
    <w:rsid w:val="00006498"/>
    <w:rsid w:val="00010187"/>
    <w:rsid w:val="0001372A"/>
    <w:rsid w:val="0001478C"/>
    <w:rsid w:val="0001529A"/>
    <w:rsid w:val="00035FA7"/>
    <w:rsid w:val="000377CB"/>
    <w:rsid w:val="000428F6"/>
    <w:rsid w:val="00047DDA"/>
    <w:rsid w:val="0005372B"/>
    <w:rsid w:val="00054C7A"/>
    <w:rsid w:val="00055788"/>
    <w:rsid w:val="0006316B"/>
    <w:rsid w:val="00077892"/>
    <w:rsid w:val="0008162E"/>
    <w:rsid w:val="000834CD"/>
    <w:rsid w:val="00084537"/>
    <w:rsid w:val="00086E56"/>
    <w:rsid w:val="00094301"/>
    <w:rsid w:val="000947C2"/>
    <w:rsid w:val="000948A7"/>
    <w:rsid w:val="000A0210"/>
    <w:rsid w:val="000A37D0"/>
    <w:rsid w:val="000A3CDC"/>
    <w:rsid w:val="000B247C"/>
    <w:rsid w:val="000B28BC"/>
    <w:rsid w:val="000C21CD"/>
    <w:rsid w:val="000C3529"/>
    <w:rsid w:val="000C4DF0"/>
    <w:rsid w:val="000D2D2D"/>
    <w:rsid w:val="000D730C"/>
    <w:rsid w:val="000E246C"/>
    <w:rsid w:val="000E3599"/>
    <w:rsid w:val="00100E7F"/>
    <w:rsid w:val="0010568C"/>
    <w:rsid w:val="001104BF"/>
    <w:rsid w:val="00116D82"/>
    <w:rsid w:val="00120285"/>
    <w:rsid w:val="0013748E"/>
    <w:rsid w:val="00143935"/>
    <w:rsid w:val="00150615"/>
    <w:rsid w:val="00155EB5"/>
    <w:rsid w:val="001645DE"/>
    <w:rsid w:val="0017064A"/>
    <w:rsid w:val="00170EF4"/>
    <w:rsid w:val="00173988"/>
    <w:rsid w:val="001743AC"/>
    <w:rsid w:val="00176A1E"/>
    <w:rsid w:val="00176E6D"/>
    <w:rsid w:val="00177E9A"/>
    <w:rsid w:val="00181F40"/>
    <w:rsid w:val="001A5AEA"/>
    <w:rsid w:val="001B0D98"/>
    <w:rsid w:val="001B53EE"/>
    <w:rsid w:val="001C3E02"/>
    <w:rsid w:val="001E548E"/>
    <w:rsid w:val="00210C50"/>
    <w:rsid w:val="00217022"/>
    <w:rsid w:val="00223324"/>
    <w:rsid w:val="00224192"/>
    <w:rsid w:val="0023763E"/>
    <w:rsid w:val="00243C93"/>
    <w:rsid w:val="002444F8"/>
    <w:rsid w:val="00247723"/>
    <w:rsid w:val="00256108"/>
    <w:rsid w:val="00256BF9"/>
    <w:rsid w:val="00256C44"/>
    <w:rsid w:val="00261A52"/>
    <w:rsid w:val="002709E6"/>
    <w:rsid w:val="00282973"/>
    <w:rsid w:val="00285482"/>
    <w:rsid w:val="00291A5B"/>
    <w:rsid w:val="00294B92"/>
    <w:rsid w:val="002A635B"/>
    <w:rsid w:val="002A6F5B"/>
    <w:rsid w:val="002B0B10"/>
    <w:rsid w:val="002D2D1D"/>
    <w:rsid w:val="002D3251"/>
    <w:rsid w:val="002E0F43"/>
    <w:rsid w:val="002E135D"/>
    <w:rsid w:val="002E4EFE"/>
    <w:rsid w:val="002E70CB"/>
    <w:rsid w:val="002F3C89"/>
    <w:rsid w:val="002F5B11"/>
    <w:rsid w:val="002F6C1B"/>
    <w:rsid w:val="00302249"/>
    <w:rsid w:val="00315AA4"/>
    <w:rsid w:val="00322453"/>
    <w:rsid w:val="00322BF7"/>
    <w:rsid w:val="00326C2E"/>
    <w:rsid w:val="00330C3B"/>
    <w:rsid w:val="00333B59"/>
    <w:rsid w:val="003402E1"/>
    <w:rsid w:val="003455FD"/>
    <w:rsid w:val="0034788E"/>
    <w:rsid w:val="00351453"/>
    <w:rsid w:val="003521C9"/>
    <w:rsid w:val="00361BD6"/>
    <w:rsid w:val="00371B7A"/>
    <w:rsid w:val="0037284A"/>
    <w:rsid w:val="00372A25"/>
    <w:rsid w:val="00373BFA"/>
    <w:rsid w:val="0039189D"/>
    <w:rsid w:val="00392B39"/>
    <w:rsid w:val="003961F4"/>
    <w:rsid w:val="003A2B88"/>
    <w:rsid w:val="003B3284"/>
    <w:rsid w:val="003B60E3"/>
    <w:rsid w:val="003C05BB"/>
    <w:rsid w:val="003C1B3A"/>
    <w:rsid w:val="003C2060"/>
    <w:rsid w:val="003C2C44"/>
    <w:rsid w:val="003D43BD"/>
    <w:rsid w:val="003D5D14"/>
    <w:rsid w:val="003E7524"/>
    <w:rsid w:val="003F0FB9"/>
    <w:rsid w:val="003F4A2E"/>
    <w:rsid w:val="003F7AD1"/>
    <w:rsid w:val="004022C2"/>
    <w:rsid w:val="00403182"/>
    <w:rsid w:val="004054DA"/>
    <w:rsid w:val="00405B74"/>
    <w:rsid w:val="00410B9E"/>
    <w:rsid w:val="0041753C"/>
    <w:rsid w:val="00423861"/>
    <w:rsid w:val="00423C46"/>
    <w:rsid w:val="00427432"/>
    <w:rsid w:val="00427D68"/>
    <w:rsid w:val="004306FC"/>
    <w:rsid w:val="00450067"/>
    <w:rsid w:val="00454041"/>
    <w:rsid w:val="00455348"/>
    <w:rsid w:val="004623AE"/>
    <w:rsid w:val="004637D5"/>
    <w:rsid w:val="00473B60"/>
    <w:rsid w:val="00480C13"/>
    <w:rsid w:val="0048190E"/>
    <w:rsid w:val="00481EA4"/>
    <w:rsid w:val="00494157"/>
    <w:rsid w:val="0049472B"/>
    <w:rsid w:val="00494F1A"/>
    <w:rsid w:val="004A089F"/>
    <w:rsid w:val="004B1FF2"/>
    <w:rsid w:val="004B6CB9"/>
    <w:rsid w:val="004C122D"/>
    <w:rsid w:val="004D04B4"/>
    <w:rsid w:val="004D4DF3"/>
    <w:rsid w:val="004F3645"/>
    <w:rsid w:val="00501040"/>
    <w:rsid w:val="00502A1B"/>
    <w:rsid w:val="00502F2B"/>
    <w:rsid w:val="005062B4"/>
    <w:rsid w:val="005332E1"/>
    <w:rsid w:val="00543A0F"/>
    <w:rsid w:val="00554A1C"/>
    <w:rsid w:val="00556947"/>
    <w:rsid w:val="00561A6E"/>
    <w:rsid w:val="0056233F"/>
    <w:rsid w:val="00564224"/>
    <w:rsid w:val="005706BD"/>
    <w:rsid w:val="005725A2"/>
    <w:rsid w:val="00576F21"/>
    <w:rsid w:val="0058203F"/>
    <w:rsid w:val="00585141"/>
    <w:rsid w:val="00585383"/>
    <w:rsid w:val="00587AFF"/>
    <w:rsid w:val="00590D81"/>
    <w:rsid w:val="0059446C"/>
    <w:rsid w:val="0059670C"/>
    <w:rsid w:val="005B33A1"/>
    <w:rsid w:val="005C03BE"/>
    <w:rsid w:val="005C2B14"/>
    <w:rsid w:val="005C5BC0"/>
    <w:rsid w:val="005D0350"/>
    <w:rsid w:val="005D6CB5"/>
    <w:rsid w:val="005E6BC2"/>
    <w:rsid w:val="005F300C"/>
    <w:rsid w:val="005F4F72"/>
    <w:rsid w:val="0060182F"/>
    <w:rsid w:val="00605F3B"/>
    <w:rsid w:val="00607F4F"/>
    <w:rsid w:val="00610734"/>
    <w:rsid w:val="0061337B"/>
    <w:rsid w:val="00613797"/>
    <w:rsid w:val="00633BD5"/>
    <w:rsid w:val="00633F8C"/>
    <w:rsid w:val="00643931"/>
    <w:rsid w:val="00651B59"/>
    <w:rsid w:val="00652672"/>
    <w:rsid w:val="00654310"/>
    <w:rsid w:val="0065656E"/>
    <w:rsid w:val="00657259"/>
    <w:rsid w:val="00660110"/>
    <w:rsid w:val="00667CC3"/>
    <w:rsid w:val="0067381B"/>
    <w:rsid w:val="0067660B"/>
    <w:rsid w:val="00681B99"/>
    <w:rsid w:val="00682428"/>
    <w:rsid w:val="00683C0E"/>
    <w:rsid w:val="006A7441"/>
    <w:rsid w:val="006B1F96"/>
    <w:rsid w:val="006B2013"/>
    <w:rsid w:val="006B310D"/>
    <w:rsid w:val="007003A8"/>
    <w:rsid w:val="00703117"/>
    <w:rsid w:val="00703A15"/>
    <w:rsid w:val="00705FB8"/>
    <w:rsid w:val="00711E6F"/>
    <w:rsid w:val="00714E33"/>
    <w:rsid w:val="00715B02"/>
    <w:rsid w:val="007177EB"/>
    <w:rsid w:val="007223C4"/>
    <w:rsid w:val="00732CE2"/>
    <w:rsid w:val="00734BF3"/>
    <w:rsid w:val="00735491"/>
    <w:rsid w:val="00743F04"/>
    <w:rsid w:val="00751736"/>
    <w:rsid w:val="00756D38"/>
    <w:rsid w:val="007608B9"/>
    <w:rsid w:val="00761437"/>
    <w:rsid w:val="007627E9"/>
    <w:rsid w:val="007776D1"/>
    <w:rsid w:val="0078271B"/>
    <w:rsid w:val="00784A0E"/>
    <w:rsid w:val="00786294"/>
    <w:rsid w:val="00794CC7"/>
    <w:rsid w:val="007A03E9"/>
    <w:rsid w:val="007A432F"/>
    <w:rsid w:val="007B40B8"/>
    <w:rsid w:val="007B6C1C"/>
    <w:rsid w:val="007C2F0C"/>
    <w:rsid w:val="007F2F1F"/>
    <w:rsid w:val="00800CF7"/>
    <w:rsid w:val="0080130B"/>
    <w:rsid w:val="00803696"/>
    <w:rsid w:val="008066B5"/>
    <w:rsid w:val="00810AA7"/>
    <w:rsid w:val="0082087C"/>
    <w:rsid w:val="00820F1C"/>
    <w:rsid w:val="00835AFB"/>
    <w:rsid w:val="00842A42"/>
    <w:rsid w:val="0084446E"/>
    <w:rsid w:val="00850977"/>
    <w:rsid w:val="00855FEE"/>
    <w:rsid w:val="008579C1"/>
    <w:rsid w:val="00863DAA"/>
    <w:rsid w:val="0086437D"/>
    <w:rsid w:val="008706FC"/>
    <w:rsid w:val="0088016C"/>
    <w:rsid w:val="00885511"/>
    <w:rsid w:val="008961B3"/>
    <w:rsid w:val="008A7960"/>
    <w:rsid w:val="008B04A7"/>
    <w:rsid w:val="008B1E5A"/>
    <w:rsid w:val="008D0F5B"/>
    <w:rsid w:val="008E1A35"/>
    <w:rsid w:val="008E4EE6"/>
    <w:rsid w:val="008E5E32"/>
    <w:rsid w:val="008F5229"/>
    <w:rsid w:val="008F7AEF"/>
    <w:rsid w:val="009011EF"/>
    <w:rsid w:val="00911E88"/>
    <w:rsid w:val="00917593"/>
    <w:rsid w:val="009203D0"/>
    <w:rsid w:val="00920A67"/>
    <w:rsid w:val="00924826"/>
    <w:rsid w:val="00926350"/>
    <w:rsid w:val="009267E5"/>
    <w:rsid w:val="00930661"/>
    <w:rsid w:val="00936E7D"/>
    <w:rsid w:val="009403D6"/>
    <w:rsid w:val="00940629"/>
    <w:rsid w:val="009433D5"/>
    <w:rsid w:val="009463B9"/>
    <w:rsid w:val="00955845"/>
    <w:rsid w:val="009672F7"/>
    <w:rsid w:val="00970FF7"/>
    <w:rsid w:val="00982223"/>
    <w:rsid w:val="009827BD"/>
    <w:rsid w:val="00983F81"/>
    <w:rsid w:val="0099012D"/>
    <w:rsid w:val="009A033B"/>
    <w:rsid w:val="009A2ABD"/>
    <w:rsid w:val="009B4662"/>
    <w:rsid w:val="009B5344"/>
    <w:rsid w:val="009B5A96"/>
    <w:rsid w:val="009B60A1"/>
    <w:rsid w:val="009C2F56"/>
    <w:rsid w:val="009D478A"/>
    <w:rsid w:val="009D4F49"/>
    <w:rsid w:val="009D714A"/>
    <w:rsid w:val="009E7445"/>
    <w:rsid w:val="009F0FDF"/>
    <w:rsid w:val="009F6ED5"/>
    <w:rsid w:val="00A002E7"/>
    <w:rsid w:val="00A1042D"/>
    <w:rsid w:val="00A14821"/>
    <w:rsid w:val="00A310B8"/>
    <w:rsid w:val="00A37889"/>
    <w:rsid w:val="00A400B2"/>
    <w:rsid w:val="00A505CF"/>
    <w:rsid w:val="00A55474"/>
    <w:rsid w:val="00A577D7"/>
    <w:rsid w:val="00A65AE1"/>
    <w:rsid w:val="00A71F4E"/>
    <w:rsid w:val="00A769ED"/>
    <w:rsid w:val="00A939F1"/>
    <w:rsid w:val="00AA23B8"/>
    <w:rsid w:val="00AA3222"/>
    <w:rsid w:val="00AA3834"/>
    <w:rsid w:val="00AA3C9E"/>
    <w:rsid w:val="00AB089A"/>
    <w:rsid w:val="00AC5826"/>
    <w:rsid w:val="00AD189E"/>
    <w:rsid w:val="00AD2106"/>
    <w:rsid w:val="00AD65CC"/>
    <w:rsid w:val="00AE0193"/>
    <w:rsid w:val="00AE1704"/>
    <w:rsid w:val="00AE6650"/>
    <w:rsid w:val="00B01F30"/>
    <w:rsid w:val="00B0247A"/>
    <w:rsid w:val="00B04235"/>
    <w:rsid w:val="00B1413E"/>
    <w:rsid w:val="00B21442"/>
    <w:rsid w:val="00B242E4"/>
    <w:rsid w:val="00B26DB1"/>
    <w:rsid w:val="00B2709B"/>
    <w:rsid w:val="00B30D4A"/>
    <w:rsid w:val="00B36B94"/>
    <w:rsid w:val="00B37435"/>
    <w:rsid w:val="00B47A95"/>
    <w:rsid w:val="00B53C91"/>
    <w:rsid w:val="00B56216"/>
    <w:rsid w:val="00B60840"/>
    <w:rsid w:val="00B631A1"/>
    <w:rsid w:val="00B66498"/>
    <w:rsid w:val="00B70128"/>
    <w:rsid w:val="00B70B7A"/>
    <w:rsid w:val="00B72245"/>
    <w:rsid w:val="00B7302E"/>
    <w:rsid w:val="00B9180B"/>
    <w:rsid w:val="00B93098"/>
    <w:rsid w:val="00B950FD"/>
    <w:rsid w:val="00B9632E"/>
    <w:rsid w:val="00BA6447"/>
    <w:rsid w:val="00BC2E53"/>
    <w:rsid w:val="00BC6E44"/>
    <w:rsid w:val="00BD17DE"/>
    <w:rsid w:val="00BD688C"/>
    <w:rsid w:val="00BE7B71"/>
    <w:rsid w:val="00BF4B39"/>
    <w:rsid w:val="00BF6160"/>
    <w:rsid w:val="00BF7822"/>
    <w:rsid w:val="00C058C7"/>
    <w:rsid w:val="00C10BAF"/>
    <w:rsid w:val="00C144AB"/>
    <w:rsid w:val="00C15F32"/>
    <w:rsid w:val="00C236A7"/>
    <w:rsid w:val="00C25828"/>
    <w:rsid w:val="00C272BE"/>
    <w:rsid w:val="00C3044D"/>
    <w:rsid w:val="00C30D77"/>
    <w:rsid w:val="00C30EF5"/>
    <w:rsid w:val="00C32B4C"/>
    <w:rsid w:val="00C3478D"/>
    <w:rsid w:val="00C4401C"/>
    <w:rsid w:val="00C509EB"/>
    <w:rsid w:val="00C5432A"/>
    <w:rsid w:val="00C56F4B"/>
    <w:rsid w:val="00C626C6"/>
    <w:rsid w:val="00C72FBA"/>
    <w:rsid w:val="00C752CF"/>
    <w:rsid w:val="00C76F01"/>
    <w:rsid w:val="00C86B8A"/>
    <w:rsid w:val="00C94B6B"/>
    <w:rsid w:val="00CA1D6F"/>
    <w:rsid w:val="00CA3C3F"/>
    <w:rsid w:val="00CA4AAC"/>
    <w:rsid w:val="00CB5AD4"/>
    <w:rsid w:val="00CC5CC8"/>
    <w:rsid w:val="00CC637A"/>
    <w:rsid w:val="00CE5D49"/>
    <w:rsid w:val="00CF128A"/>
    <w:rsid w:val="00CF3E00"/>
    <w:rsid w:val="00CF6ED1"/>
    <w:rsid w:val="00CF7C66"/>
    <w:rsid w:val="00D07249"/>
    <w:rsid w:val="00D1335B"/>
    <w:rsid w:val="00D16FBE"/>
    <w:rsid w:val="00D3394D"/>
    <w:rsid w:val="00D374B7"/>
    <w:rsid w:val="00D5644F"/>
    <w:rsid w:val="00D65A4C"/>
    <w:rsid w:val="00D66153"/>
    <w:rsid w:val="00D665BE"/>
    <w:rsid w:val="00D87870"/>
    <w:rsid w:val="00D913FD"/>
    <w:rsid w:val="00D91470"/>
    <w:rsid w:val="00D92E13"/>
    <w:rsid w:val="00D95882"/>
    <w:rsid w:val="00DA0238"/>
    <w:rsid w:val="00DA0B77"/>
    <w:rsid w:val="00DA7A95"/>
    <w:rsid w:val="00DB16A9"/>
    <w:rsid w:val="00DB1EBF"/>
    <w:rsid w:val="00DC48FB"/>
    <w:rsid w:val="00DC69D4"/>
    <w:rsid w:val="00DC6D04"/>
    <w:rsid w:val="00DE17B9"/>
    <w:rsid w:val="00DE57A3"/>
    <w:rsid w:val="00DF0103"/>
    <w:rsid w:val="00DF4060"/>
    <w:rsid w:val="00DF7145"/>
    <w:rsid w:val="00E04A1B"/>
    <w:rsid w:val="00E062B6"/>
    <w:rsid w:val="00E1630F"/>
    <w:rsid w:val="00E242DE"/>
    <w:rsid w:val="00E3412B"/>
    <w:rsid w:val="00E416F5"/>
    <w:rsid w:val="00E43DDD"/>
    <w:rsid w:val="00E45311"/>
    <w:rsid w:val="00E5347C"/>
    <w:rsid w:val="00E54BA6"/>
    <w:rsid w:val="00E55F19"/>
    <w:rsid w:val="00E61ABC"/>
    <w:rsid w:val="00E62DD0"/>
    <w:rsid w:val="00E64B6A"/>
    <w:rsid w:val="00E66FBB"/>
    <w:rsid w:val="00E70EF8"/>
    <w:rsid w:val="00E75F71"/>
    <w:rsid w:val="00E80AD4"/>
    <w:rsid w:val="00E827B8"/>
    <w:rsid w:val="00E87678"/>
    <w:rsid w:val="00E92DCD"/>
    <w:rsid w:val="00EB009A"/>
    <w:rsid w:val="00EC0A50"/>
    <w:rsid w:val="00EC3A6E"/>
    <w:rsid w:val="00EC41F5"/>
    <w:rsid w:val="00ED0B07"/>
    <w:rsid w:val="00ED1045"/>
    <w:rsid w:val="00ED6B36"/>
    <w:rsid w:val="00EE14F5"/>
    <w:rsid w:val="00EE23FD"/>
    <w:rsid w:val="00EF0B18"/>
    <w:rsid w:val="00EF4480"/>
    <w:rsid w:val="00F017F3"/>
    <w:rsid w:val="00F05D13"/>
    <w:rsid w:val="00F12954"/>
    <w:rsid w:val="00F2246E"/>
    <w:rsid w:val="00F33B86"/>
    <w:rsid w:val="00F34DB0"/>
    <w:rsid w:val="00F3503E"/>
    <w:rsid w:val="00F43FA0"/>
    <w:rsid w:val="00F52A91"/>
    <w:rsid w:val="00F63720"/>
    <w:rsid w:val="00F7162D"/>
    <w:rsid w:val="00F82777"/>
    <w:rsid w:val="00F94021"/>
    <w:rsid w:val="00FA311A"/>
    <w:rsid w:val="00FC5813"/>
    <w:rsid w:val="00FC77AC"/>
    <w:rsid w:val="00FE7F2E"/>
    <w:rsid w:val="00FF0D8E"/>
    <w:rsid w:val="00FF35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0C014F6"/>
  <w15:docId w15:val="{86EEF486-D023-4358-9AE4-EC68A4EBC7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bidi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unhideWhenUsed/>
    <w:rsid w:val="008961B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sid w:val="008961B3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semiHidden/>
    <w:unhideWhenUsed/>
    <w:rsid w:val="00CF7C66"/>
    <w:rPr>
      <w:color w:val="0000FF"/>
      <w:u w:val="single"/>
    </w:rPr>
  </w:style>
  <w:style w:type="character" w:customStyle="1" w:styleId="apple-converted-space">
    <w:name w:val="apple-converted-space"/>
    <w:basedOn w:val="DefaultParagraphFont"/>
    <w:rsid w:val="00CF7C66"/>
  </w:style>
  <w:style w:type="paragraph" w:styleId="ListParagraph">
    <w:name w:val="List Paragraph"/>
    <w:basedOn w:val="Normal"/>
    <w:uiPriority w:val="34"/>
    <w:qFormat/>
    <w:rsid w:val="00BD688C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23C46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23C46"/>
  </w:style>
  <w:style w:type="paragraph" w:styleId="Footer">
    <w:name w:val="footer"/>
    <w:basedOn w:val="Normal"/>
    <w:link w:val="FooterChar"/>
    <w:uiPriority w:val="99"/>
    <w:unhideWhenUsed/>
    <w:rsid w:val="00423C46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23C46"/>
  </w:style>
  <w:style w:type="table" w:styleId="TableGrid">
    <w:name w:val="Table Grid"/>
    <w:basedOn w:val="TableNormal"/>
    <w:uiPriority w:val="59"/>
    <w:unhideWhenUsed/>
    <w:rsid w:val="008F7AE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CommentReference">
    <w:name w:val="annotation reference"/>
    <w:basedOn w:val="DefaultParagraphFont"/>
    <w:uiPriority w:val="99"/>
    <w:semiHidden/>
    <w:unhideWhenUsed/>
    <w:rsid w:val="0084446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4446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4446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4446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4446E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1C3E02"/>
    <w:pPr>
      <w:spacing w:after="0" w:line="240" w:lineRule="auto"/>
    </w:pPr>
  </w:style>
  <w:style w:type="table" w:styleId="TableGridLight">
    <w:name w:val="Grid Table Light"/>
    <w:basedOn w:val="TableNormal"/>
    <w:uiPriority w:val="40"/>
    <w:rsid w:val="0006316B"/>
    <w:pPr>
      <w:spacing w:after="0" w:line="240" w:lineRule="auto"/>
    </w:pPr>
    <w:tblPr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84138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0387554">
          <w:marLeft w:val="0"/>
          <w:marRight w:val="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49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6954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footer" Target="footer2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header" Target="header2.xml"/><Relationship Id="rId30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8.jp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8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9.JPG"/></Relationships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87FF914-3891-4BA9-B0CA-11947CCF07C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84</Words>
  <Characters>424</Characters>
  <Application>Microsoft Office Word</Application>
  <DocSecurity>0</DocSecurity>
  <Lines>3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שם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50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lenda Berlin</dc:creator>
  <cp:lastModifiedBy>Owner</cp:lastModifiedBy>
  <cp:revision>2</cp:revision>
  <cp:lastPrinted>2018-04-24T07:43:00Z</cp:lastPrinted>
  <dcterms:created xsi:type="dcterms:W3CDTF">2020-03-16T09:28:00Z</dcterms:created>
  <dcterms:modified xsi:type="dcterms:W3CDTF">2020-03-16T09:28:00Z</dcterms:modified>
</cp:coreProperties>
</file>